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35EBD" w14:textId="7907EF6B" w:rsidR="007F7F6C" w:rsidRPr="00F016B5" w:rsidRDefault="00097EB4" w:rsidP="007F7F6C">
      <w:pPr>
        <w:pBdr>
          <w:between w:val="single" w:sz="4" w:space="1" w:color="auto"/>
        </w:pBdr>
        <w:spacing w:after="0" w:line="240" w:lineRule="auto"/>
        <w:jc w:val="both"/>
        <w:rPr>
          <w:rFonts w:ascii="Century Gothic" w:hAnsi="Century Gothic"/>
          <w:b/>
          <w:i/>
          <w:sz w:val="28"/>
          <w:lang w:val="es-PR"/>
        </w:rPr>
      </w:pPr>
      <w:r>
        <w:rPr>
          <w:rFonts w:ascii="Century Gothic" w:hAnsi="Century Gothic"/>
          <w:b/>
          <w:i/>
          <w:sz w:val="28"/>
          <w:lang w:val="es-PR"/>
        </w:rPr>
        <w:t>LISTA DE COTEJO DE CUMPLIMIENTO CON</w:t>
      </w:r>
      <w:r w:rsidR="00151701">
        <w:rPr>
          <w:rFonts w:ascii="Century Gothic" w:hAnsi="Century Gothic"/>
          <w:b/>
          <w:i/>
          <w:sz w:val="28"/>
          <w:lang w:val="es-PR"/>
        </w:rPr>
        <w:t xml:space="preserve"> LA LEY</w:t>
      </w:r>
      <w:r>
        <w:rPr>
          <w:rFonts w:ascii="Century Gothic" w:hAnsi="Century Gothic"/>
          <w:b/>
          <w:i/>
          <w:sz w:val="28"/>
          <w:lang w:val="es-PR"/>
        </w:rPr>
        <w:t xml:space="preserve"> </w:t>
      </w:r>
      <w:proofErr w:type="spellStart"/>
      <w:r>
        <w:rPr>
          <w:rFonts w:ascii="Century Gothic" w:hAnsi="Century Gothic"/>
          <w:b/>
          <w:i/>
          <w:sz w:val="28"/>
          <w:lang w:val="es-PR"/>
        </w:rPr>
        <w:t>URA</w:t>
      </w:r>
      <w:proofErr w:type="spellEnd"/>
      <w:r>
        <w:rPr>
          <w:rFonts w:ascii="Century Gothic" w:hAnsi="Century Gothic"/>
          <w:b/>
          <w:i/>
          <w:sz w:val="28"/>
          <w:lang w:val="es-PR"/>
        </w:rPr>
        <w:t xml:space="preserve"> </w:t>
      </w:r>
      <w:r w:rsidR="007F7F6C" w:rsidRPr="00F016B5">
        <w:rPr>
          <w:rFonts w:ascii="Century Gothic" w:hAnsi="Century Gothic"/>
          <w:b/>
          <w:i/>
          <w:sz w:val="28"/>
          <w:lang w:val="es-PR"/>
        </w:rPr>
        <w:t>#3: DONA</w:t>
      </w:r>
      <w:r w:rsidRPr="00F016B5">
        <w:rPr>
          <w:rFonts w:ascii="Century Gothic" w:hAnsi="Century Gothic"/>
          <w:b/>
          <w:i/>
          <w:sz w:val="28"/>
          <w:lang w:val="es-PR"/>
        </w:rPr>
        <w:t>CIONES DE PR</w:t>
      </w:r>
      <w:r w:rsidR="00F016B5">
        <w:rPr>
          <w:rFonts w:ascii="Century Gothic" w:hAnsi="Century Gothic"/>
          <w:b/>
          <w:i/>
          <w:sz w:val="28"/>
          <w:lang w:val="es-PR"/>
        </w:rPr>
        <w:t>O</w:t>
      </w:r>
      <w:r w:rsidRPr="00F016B5">
        <w:rPr>
          <w:rFonts w:ascii="Century Gothic" w:hAnsi="Century Gothic"/>
          <w:b/>
          <w:i/>
          <w:sz w:val="28"/>
          <w:lang w:val="es-PR"/>
        </w:rPr>
        <w:t>PIEDAD INMUEBLE</w:t>
      </w:r>
    </w:p>
    <w:p w14:paraId="24F61999" w14:textId="77777777" w:rsidR="00097EB4" w:rsidRPr="00967DBB" w:rsidRDefault="00097EB4" w:rsidP="00097EB4">
      <w:pPr>
        <w:pBdr>
          <w:between w:val="single" w:sz="4" w:space="1" w:color="auto"/>
        </w:pBdr>
        <w:spacing w:after="0" w:line="240" w:lineRule="auto"/>
        <w:rPr>
          <w:rFonts w:ascii="Century Gothic" w:hAnsi="Century Gothic"/>
          <w:b/>
          <w:i/>
          <w:sz w:val="24"/>
          <w:lang w:val="es-PR"/>
        </w:rPr>
      </w:pPr>
      <w:r w:rsidRPr="00967DBB">
        <w:rPr>
          <w:rFonts w:ascii="Century Gothic" w:hAnsi="Century Gothic"/>
          <w:b/>
          <w:i/>
          <w:sz w:val="24"/>
          <w:lang w:val="es-PR"/>
        </w:rPr>
        <w:t xml:space="preserve">Subvención en Bloque para el Desarrollo Comunitario para la Recuperación ante Desastres </w:t>
      </w:r>
    </w:p>
    <w:p w14:paraId="7E34F286" w14:textId="4C19AA05" w:rsidR="00B15D02" w:rsidRPr="00F016B5" w:rsidRDefault="006A6930" w:rsidP="001A3BB6">
      <w:pPr>
        <w:spacing w:before="160"/>
        <w:jc w:val="both"/>
        <w:rPr>
          <w:rFonts w:ascii="Century Gothic" w:hAnsi="Century Gothic"/>
          <w:b/>
          <w:bCs/>
          <w:sz w:val="24"/>
          <w:szCs w:val="24"/>
          <w:lang w:val="es-PR"/>
        </w:rPr>
      </w:pPr>
      <w:r w:rsidRPr="00F016B5">
        <w:rPr>
          <w:rFonts w:ascii="Century Gothic" w:hAnsi="Century Gothic"/>
          <w:i/>
          <w:sz w:val="18"/>
          <w:lang w:val="es-PR"/>
        </w:rPr>
        <w:t xml:space="preserve">Esta Lista de Cotejo de Cumplimiento </w:t>
      </w:r>
      <w:r w:rsid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incluye</w:t>
      </w:r>
      <w:r w:rsidR="007F7F6C" w:rsidRP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</w:t>
      </w:r>
      <w:r w:rsidR="00F016B5" w:rsidRP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los requ</w:t>
      </w:r>
      <w:r w:rsid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i</w:t>
      </w:r>
      <w:r w:rsidR="00F016B5" w:rsidRP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sitos</w:t>
      </w:r>
      <w:r w:rsid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que debe</w:t>
      </w:r>
      <w:r w:rsid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rá</w:t>
      </w:r>
      <w:r w:rsid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n c</w:t>
      </w:r>
      <w:r w:rsid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umplir </w:t>
      </w:r>
      <w:r w:rsid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los </w:t>
      </w:r>
      <w:proofErr w:type="spellStart"/>
      <w:r w:rsid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subrec</w:t>
      </w:r>
      <w:r w:rsidR="007C3F4D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ipientes</w:t>
      </w:r>
      <w:proofErr w:type="spellEnd"/>
      <w:r w:rsid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en aquellos casos </w:t>
      </w:r>
      <w:r w:rsid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donde un</w:t>
      </w:r>
      <w:r w:rsidR="008F24FB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propietario</w:t>
      </w:r>
      <w:r w:rsid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esté dispuesto a donar su propiedad.</w:t>
      </w:r>
      <w:r w:rsidR="007F7F6C" w:rsidRP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</w:t>
      </w:r>
      <w:r w:rsidR="00F016B5" w:rsidRP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Esta lista de cotejo garantiza que </w:t>
      </w:r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los </w:t>
      </w:r>
      <w:proofErr w:type="spellStart"/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subrec</w:t>
      </w:r>
      <w:r w:rsidR="007C3F4D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ipientes</w:t>
      </w:r>
      <w:proofErr w:type="spellEnd"/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ha</w:t>
      </w:r>
      <w:r w:rsidR="00151701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yan</w:t>
      </w:r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notificado</w:t>
      </w:r>
      <w:r w:rsidR="00151701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adecuadamente</w:t>
      </w:r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a los </w:t>
      </w:r>
      <w:r w:rsidR="00151701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propietarios</w:t>
      </w:r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sobre </w:t>
      </w:r>
      <w:r w:rsidR="008F24FB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los </w:t>
      </w:r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derechos</w:t>
      </w:r>
      <w:r w:rsidR="008F24FB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que le asisten</w:t>
      </w:r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bajo </w:t>
      </w:r>
      <w:r w:rsidR="00151701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la Ley </w:t>
      </w:r>
      <w:proofErr w:type="spellStart"/>
      <w:r w:rsidR="007F7F6C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URA</w:t>
      </w:r>
      <w:proofErr w:type="spellEnd"/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y </w:t>
      </w:r>
      <w:r w:rsidR="00151701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sobre </w:t>
      </w:r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la renuncia a su</w:t>
      </w:r>
      <w:r w:rsid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derecho a recibir una compensación justa por su propiedad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47"/>
        <w:gridCol w:w="339"/>
        <w:gridCol w:w="1786"/>
        <w:gridCol w:w="95"/>
        <w:gridCol w:w="168"/>
        <w:gridCol w:w="95"/>
        <w:gridCol w:w="866"/>
        <w:gridCol w:w="266"/>
        <w:gridCol w:w="192"/>
        <w:gridCol w:w="432"/>
        <w:gridCol w:w="1054"/>
        <w:gridCol w:w="201"/>
        <w:gridCol w:w="67"/>
        <w:gridCol w:w="274"/>
        <w:gridCol w:w="251"/>
        <w:gridCol w:w="15"/>
        <w:gridCol w:w="516"/>
        <w:gridCol w:w="264"/>
        <w:gridCol w:w="447"/>
        <w:gridCol w:w="1581"/>
        <w:gridCol w:w="22"/>
        <w:gridCol w:w="22"/>
      </w:tblGrid>
      <w:tr w:rsidR="009A2340" w:rsidRPr="00A42442" w14:paraId="36DE10BC" w14:textId="77777777" w:rsidTr="00153948">
        <w:trPr>
          <w:gridAfter w:val="1"/>
          <w:wAfter w:w="10" w:type="pct"/>
          <w:trHeight w:val="288"/>
        </w:trPr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1242A472" w14:textId="78237A7D" w:rsidR="007F7F6C" w:rsidRPr="00A42442" w:rsidRDefault="007F7F6C" w:rsidP="003B0488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bookmarkStart w:id="0" w:name="_Hlk75938960"/>
            <w:proofErr w:type="spellStart"/>
            <w:r w:rsidRPr="00A42442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INFORMA</w:t>
            </w:r>
            <w:r w:rsidR="00151701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CIÓ</w:t>
            </w:r>
            <w:r w:rsidRPr="00A42442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N</w:t>
            </w:r>
            <w:proofErr w:type="spellEnd"/>
          </w:p>
        </w:tc>
        <w:tc>
          <w:tcPr>
            <w:tcW w:w="102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21AB759E" w14:textId="77777777" w:rsidR="007F7F6C" w:rsidRPr="00A42442" w:rsidRDefault="007F7F6C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49CBFDD2" w14:textId="77777777" w:rsidR="007F7F6C" w:rsidRPr="00A42442" w:rsidRDefault="007F7F6C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1D54FCF" w14:textId="77777777" w:rsidR="007F7F6C" w:rsidRPr="00A42442" w:rsidRDefault="007F7F6C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39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5F638EF7" w14:textId="77777777" w:rsidR="007F7F6C" w:rsidRPr="00A42442" w:rsidRDefault="007F7F6C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0970809C" w14:textId="77777777" w:rsidR="007F7F6C" w:rsidRPr="00A42442" w:rsidRDefault="007F7F6C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C02A335" w14:textId="77777777" w:rsidR="007F7F6C" w:rsidRPr="00A42442" w:rsidRDefault="007F7F6C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4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4C3C0D7B" w14:textId="77777777" w:rsidR="007F7F6C" w:rsidRPr="00A42442" w:rsidRDefault="007F7F6C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FB0C1A" w:rsidRPr="00A42442" w14:paraId="6D73C9A7" w14:textId="77777777" w:rsidTr="00153948">
        <w:trPr>
          <w:gridAfter w:val="1"/>
          <w:wAfter w:w="10" w:type="pct"/>
          <w:trHeight w:val="63"/>
        </w:trPr>
        <w:tc>
          <w:tcPr>
            <w:tcW w:w="855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79CE0A45" w14:textId="77777777" w:rsidR="00FB0C1A" w:rsidRPr="00A42442" w:rsidRDefault="00FB0C1A" w:rsidP="003B0488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2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06CDF44" w14:textId="77777777" w:rsidR="00FB0C1A" w:rsidRPr="00A42442" w:rsidRDefault="00FB0C1A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BBE2A9E" w14:textId="77777777" w:rsidR="00FB0C1A" w:rsidRPr="00A42442" w:rsidRDefault="00FB0C1A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975AD10" w14:textId="77777777" w:rsidR="00FB0C1A" w:rsidRPr="00A42442" w:rsidRDefault="00FB0C1A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39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27D2B75" w14:textId="77777777" w:rsidR="00FB0C1A" w:rsidRPr="00A42442" w:rsidRDefault="00FB0C1A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6F90FE0" w14:textId="77777777" w:rsidR="00FB0C1A" w:rsidRPr="00A42442" w:rsidRDefault="00FB0C1A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BE3058D" w14:textId="77777777" w:rsidR="00FB0C1A" w:rsidRPr="00A42442" w:rsidRDefault="00FB0C1A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42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5F58D1C1" w14:textId="77777777" w:rsidR="00FB0C1A" w:rsidRPr="00A42442" w:rsidRDefault="00FB0C1A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9A2340" w:rsidRPr="002E6468" w14:paraId="00B7B5B2" w14:textId="77777777" w:rsidTr="00153948">
        <w:trPr>
          <w:gridAfter w:val="1"/>
          <w:wAfter w:w="10" w:type="pct"/>
          <w:trHeight w:val="288"/>
        </w:trPr>
        <w:tc>
          <w:tcPr>
            <w:tcW w:w="1012" w:type="pct"/>
            <w:gridSpan w:val="2"/>
            <w:vMerge w:val="restar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0034C91A" w14:textId="7AD72053" w:rsidR="009A2340" w:rsidRPr="0090782E" w:rsidRDefault="00F016B5" w:rsidP="003B0488">
            <w:pPr>
              <w:rPr>
                <w:rFonts w:ascii="Century Gothic" w:hAnsi="Century Gothic"/>
                <w:sz w:val="16"/>
                <w:szCs w:val="16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Nombre </w:t>
            </w:r>
            <w:r w:rsidRPr="0062567D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l </w:t>
            </w:r>
            <w:proofErr w:type="spellStart"/>
            <w:r w:rsidRPr="0062567D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7C3F4D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proofErr w:type="spellEnd"/>
            <w:r w:rsidRPr="0062567D">
              <w:rPr>
                <w:rFonts w:ascii="Century Gothic" w:hAnsi="Century Gothic"/>
                <w:sz w:val="16"/>
                <w:szCs w:val="16"/>
                <w:lang w:val="es-PR"/>
              </w:rPr>
              <w:t>/Entidad</w:t>
            </w:r>
          </w:p>
        </w:tc>
        <w:tc>
          <w:tcPr>
            <w:tcW w:w="87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0413A4E5" w14:textId="77777777" w:rsidR="009A2340" w:rsidRPr="0090782E" w:rsidRDefault="009A2340" w:rsidP="003B0488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22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0A98C62" w14:textId="77777777" w:rsidR="009A2340" w:rsidRPr="0090782E" w:rsidRDefault="009A2340" w:rsidP="003B0488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13" w:type="pct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037B4D61" w14:textId="29FFFB87" w:rsidR="009A2340" w:rsidRPr="00F016B5" w:rsidRDefault="00F016B5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Punto de Contact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l </w:t>
            </w:r>
            <w:proofErr w:type="spellStart"/>
            <w:r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7C3F4D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proofErr w:type="spellEnd"/>
          </w:p>
        </w:tc>
        <w:tc>
          <w:tcPr>
            <w:tcW w:w="93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C543143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34F2B056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5D63ACDB" w14:textId="232EF79E" w:rsidR="009A2340" w:rsidRPr="00F016B5" w:rsidRDefault="00F016B5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Teléfono del Punto de Contacto</w:t>
            </w:r>
          </w:p>
        </w:tc>
        <w:tc>
          <w:tcPr>
            <w:tcW w:w="742" w:type="pct"/>
            <w:gridSpan w:val="2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53EB30B0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9A2340" w:rsidRPr="002E6468" w14:paraId="2A56977F" w14:textId="77777777" w:rsidTr="00153948">
        <w:trPr>
          <w:gridAfter w:val="1"/>
          <w:wAfter w:w="10" w:type="pct"/>
          <w:trHeight w:val="288"/>
        </w:trPr>
        <w:tc>
          <w:tcPr>
            <w:tcW w:w="1012" w:type="pct"/>
            <w:gridSpan w:val="2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35E49133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1CA3273F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A256DEF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48F73FB1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3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50534949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262F4326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7E2FC32C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2" w:type="pct"/>
            <w:gridSpan w:val="2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095F5BEF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9A2340" w:rsidRPr="002E6468" w14:paraId="21EE15A8" w14:textId="77777777" w:rsidTr="00153948">
        <w:trPr>
          <w:gridAfter w:val="1"/>
          <w:wAfter w:w="10" w:type="pct"/>
          <w:trHeight w:val="513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33F5D095" w14:textId="77777777" w:rsidR="00D478A7" w:rsidRPr="00F016B5" w:rsidRDefault="00D478A7" w:rsidP="00D478A7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84FB725" w14:textId="77777777" w:rsidR="00D478A7" w:rsidRPr="00F016B5" w:rsidRDefault="00D478A7" w:rsidP="00D478A7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5321089" w14:textId="77777777" w:rsidR="00D478A7" w:rsidRPr="00F016B5" w:rsidRDefault="00D478A7" w:rsidP="00D478A7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CB1289F" w14:textId="77777777" w:rsidR="00D478A7" w:rsidRPr="00F016B5" w:rsidRDefault="00D478A7" w:rsidP="00D478A7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39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3700EDE" w14:textId="77777777" w:rsidR="00D478A7" w:rsidRPr="00F016B5" w:rsidRDefault="00D478A7" w:rsidP="00D478A7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CF7097A" w14:textId="77777777" w:rsidR="00D478A7" w:rsidRPr="00F016B5" w:rsidRDefault="00D478A7" w:rsidP="00D478A7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C337B51" w14:textId="77777777" w:rsidR="00D478A7" w:rsidRPr="00F016B5" w:rsidRDefault="00D478A7" w:rsidP="00D478A7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2" w:type="pct"/>
            <w:gridSpan w:val="2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4E0E9EC7" w14:textId="77777777" w:rsidR="00D478A7" w:rsidRPr="00F016B5" w:rsidRDefault="00D478A7" w:rsidP="00D478A7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D478A7" w:rsidRPr="002E6468" w14:paraId="4A185C49" w14:textId="77777777" w:rsidTr="00153948">
        <w:trPr>
          <w:gridAfter w:val="1"/>
          <w:wAfter w:w="10" w:type="pct"/>
          <w:trHeight w:val="269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22C21467" w14:textId="59E618E9" w:rsidR="007F7F6C" w:rsidRPr="00F016B5" w:rsidRDefault="00F016B5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Nombre del Programa CDBG-</w:t>
            </w:r>
            <w:proofErr w:type="spellStart"/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DR</w:t>
            </w:r>
            <w:proofErr w:type="spellEnd"/>
          </w:p>
        </w:tc>
        <w:tc>
          <w:tcPr>
            <w:tcW w:w="87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0A9589BD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5D1E03B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7F93FAFA" w14:textId="5C6128C2" w:rsidR="007F7F6C" w:rsidRPr="00F016B5" w:rsidRDefault="00F016B5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Nú</w:t>
            </w:r>
            <w:r w:rsidRPr="00617DFC">
              <w:rPr>
                <w:rFonts w:ascii="Century Gothic" w:hAnsi="Century Gothic"/>
                <w:sz w:val="16"/>
                <w:szCs w:val="16"/>
                <w:lang w:val="es-PR"/>
              </w:rPr>
              <w:t xml:space="preserve">m. de </w:t>
            </w:r>
            <w:r w:rsidR="002E6468" w:rsidRPr="00617DFC">
              <w:rPr>
                <w:rFonts w:ascii="Century Gothic" w:hAnsi="Century Gothic"/>
                <w:sz w:val="16"/>
                <w:szCs w:val="16"/>
                <w:lang w:val="es-PR"/>
              </w:rPr>
              <w:t>identificación de</w:t>
            </w:r>
            <w:r w:rsidRPr="00617DFC">
              <w:rPr>
                <w:rFonts w:ascii="Century Gothic" w:hAnsi="Century Gothic"/>
                <w:sz w:val="16"/>
                <w:szCs w:val="16"/>
                <w:lang w:val="es-PR"/>
              </w:rPr>
              <w:t xml:space="preserve"> la Solicitud</w:t>
            </w:r>
          </w:p>
        </w:tc>
        <w:tc>
          <w:tcPr>
            <w:tcW w:w="93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6B105293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6C3CBC79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1175D86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2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286BC95A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D478A7" w:rsidRPr="002E6468" w14:paraId="4F955B53" w14:textId="77777777" w:rsidTr="00153948">
        <w:trPr>
          <w:gridAfter w:val="1"/>
          <w:wAfter w:w="10" w:type="pct"/>
          <w:trHeight w:val="44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23992726" w14:textId="77777777" w:rsidR="007F7F6C" w:rsidRPr="00F016B5" w:rsidRDefault="007F7F6C" w:rsidP="003B048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57FB359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F102F4E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AF3923C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39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D3DEBE7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3B8FCA2B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64BB7E1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2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71D9E78F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7F7F6C" w:rsidRPr="00A42442" w14:paraId="59FC5653" w14:textId="77777777" w:rsidTr="00153948">
        <w:trPr>
          <w:gridAfter w:val="1"/>
          <w:wAfter w:w="10" w:type="pct"/>
          <w:trHeight w:val="315"/>
        </w:trPr>
        <w:tc>
          <w:tcPr>
            <w:tcW w:w="4990" w:type="pct"/>
            <w:gridSpan w:val="21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2FDD5B17" w14:textId="36A02E2B" w:rsidR="007F7F6C" w:rsidRPr="0090782E" w:rsidRDefault="00F016B5" w:rsidP="003B0488">
            <w:pPr>
              <w:ind w:left="-21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INFORMACIÓN SOBRE</w:t>
            </w: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 LA PROPIEDAD</w:t>
            </w:r>
          </w:p>
        </w:tc>
      </w:tr>
      <w:tr w:rsidR="00447BBF" w:rsidRPr="002E6468" w14:paraId="59982FCC" w14:textId="77777777" w:rsidTr="00153948">
        <w:trPr>
          <w:gridAfter w:val="1"/>
          <w:wAfter w:w="10" w:type="pct"/>
          <w:trHeight w:val="288"/>
        </w:trPr>
        <w:tc>
          <w:tcPr>
            <w:tcW w:w="1012" w:type="pct"/>
            <w:gridSpan w:val="2"/>
            <w:vMerge w:val="restart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4088873E" w14:textId="6E0DA5E5" w:rsidR="00447BBF" w:rsidRPr="00F016B5" w:rsidRDefault="00F016B5" w:rsidP="008F24FB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Dirección de la Propiedad Inmueble que será Adquirida, o del</w:t>
            </w:r>
            <w:r w:rsidR="00151701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8F24FB">
              <w:rPr>
                <w:rFonts w:ascii="Century Gothic" w:hAnsi="Century Gothic"/>
                <w:sz w:val="16"/>
                <w:szCs w:val="16"/>
                <w:lang w:val="es-PR"/>
              </w:rPr>
              <w:t>solar</w:t>
            </w:r>
            <w:r w:rsidR="00151701"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l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Proyecto</w:t>
            </w:r>
          </w:p>
        </w:tc>
        <w:tc>
          <w:tcPr>
            <w:tcW w:w="1394" w:type="pct"/>
            <w:gridSpan w:val="5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50B92E3D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B2FB665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20753189" w14:textId="0278B59E" w:rsidR="00447BBF" w:rsidRPr="00F016B5" w:rsidRDefault="00F016B5" w:rsidP="008F1745">
            <w:pP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scripción Legal de la Propiedad </w:t>
            </w:r>
            <w:r w:rsidR="007C3F4D">
              <w:rPr>
                <w:rFonts w:ascii="Century Gothic" w:hAnsi="Century Gothic"/>
                <w:sz w:val="16"/>
                <w:szCs w:val="16"/>
                <w:lang w:val="es-PR"/>
              </w:rPr>
              <w:t xml:space="preserve">según el Registro de la </w:t>
            </w:r>
            <w:r w:rsidR="002E6468">
              <w:rPr>
                <w:rFonts w:ascii="Century Gothic" w:hAnsi="Century Gothic"/>
                <w:sz w:val="16"/>
                <w:szCs w:val="16"/>
                <w:lang w:val="es-PR"/>
              </w:rPr>
              <w:t>Propiedad</w:t>
            </w:r>
            <w:r w:rsidR="002E6468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(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Si está disponible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)</w:t>
            </w:r>
          </w:p>
        </w:tc>
        <w:tc>
          <w:tcPr>
            <w:tcW w:w="124" w:type="pct"/>
            <w:gridSpan w:val="2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AFA1D86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0" w:type="pct"/>
            <w:gridSpan w:val="8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0C16967F" w14:textId="77777777" w:rsidR="00447BBF" w:rsidRPr="00F016B5" w:rsidRDefault="00447BBF" w:rsidP="003B048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447BBF" w:rsidRPr="002E6468" w14:paraId="05F42446" w14:textId="77777777" w:rsidTr="00153948">
        <w:trPr>
          <w:gridAfter w:val="1"/>
          <w:wAfter w:w="10" w:type="pct"/>
          <w:trHeight w:val="288"/>
        </w:trPr>
        <w:tc>
          <w:tcPr>
            <w:tcW w:w="1012" w:type="pct"/>
            <w:gridSpan w:val="2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519C724B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79D98102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8371ACC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650BBB54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E1E80B3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0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6EEC9A9B" w14:textId="77777777" w:rsidR="00447BBF" w:rsidRPr="00F016B5" w:rsidRDefault="00447BBF" w:rsidP="003B048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447BBF" w:rsidRPr="002E6468" w14:paraId="0A341E6D" w14:textId="77777777" w:rsidTr="00153948">
        <w:trPr>
          <w:gridAfter w:val="1"/>
          <w:wAfter w:w="10" w:type="pct"/>
          <w:trHeight w:val="288"/>
        </w:trPr>
        <w:tc>
          <w:tcPr>
            <w:tcW w:w="1012" w:type="pct"/>
            <w:gridSpan w:val="2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02203D91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9E696A1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E2D65C0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7EA53742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345EE3E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0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4EBB8041" w14:textId="77777777" w:rsidR="00447BBF" w:rsidRPr="00F016B5" w:rsidRDefault="00447BBF" w:rsidP="003B048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447BBF" w:rsidRPr="002E6468" w14:paraId="1AAD0C0F" w14:textId="77777777" w:rsidTr="00153948">
        <w:trPr>
          <w:gridAfter w:val="1"/>
          <w:wAfter w:w="10" w:type="pct"/>
          <w:trHeight w:val="305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3E6E7EA6" w14:textId="432B3B0E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FFD8278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B82F91B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A9B4D89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2FA5A9D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0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4A6EE0A6" w14:textId="77777777" w:rsidR="00447BBF" w:rsidRPr="00F016B5" w:rsidRDefault="00447BBF" w:rsidP="003B048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447BBF" w:rsidRPr="007C3F4D" w14:paraId="50A7E1BB" w14:textId="77777777" w:rsidTr="00153948">
        <w:trPr>
          <w:gridAfter w:val="1"/>
          <w:wAfter w:w="10" w:type="pct"/>
          <w:trHeight w:val="305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2837729A" w14:textId="098CA87C" w:rsidR="00447BBF" w:rsidRPr="00F016B5" w:rsidRDefault="007C3F4D" w:rsidP="003B0488">
            <w:pP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Registro de la Propiedad</w:t>
            </w:r>
          </w:p>
        </w:tc>
        <w:tc>
          <w:tcPr>
            <w:tcW w:w="1394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72343CA8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907FA82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2222246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2899121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0" w:type="pct"/>
            <w:gridSpan w:val="8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165832F7" w14:textId="77777777" w:rsidR="00447BBF" w:rsidRPr="00F016B5" w:rsidRDefault="00447BBF" w:rsidP="003B048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447BBF" w:rsidRPr="007C3F4D" w14:paraId="1D77F7BA" w14:textId="77777777" w:rsidTr="00153948">
        <w:trPr>
          <w:gridAfter w:val="1"/>
          <w:wAfter w:w="10" w:type="pct"/>
          <w:trHeight w:val="152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7BB4676C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2F0A17B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46FC046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E304067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C239CBE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0" w:type="pct"/>
            <w:gridSpan w:val="8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27485880" w14:textId="77777777" w:rsidR="00447BBF" w:rsidRPr="00F016B5" w:rsidRDefault="00447BBF" w:rsidP="003B048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F016B5" w:rsidRPr="002E6468" w14:paraId="7B947AC1" w14:textId="77777777" w:rsidTr="00153948">
        <w:trPr>
          <w:gridAfter w:val="2"/>
          <w:wAfter w:w="20" w:type="pct"/>
          <w:trHeight w:val="324"/>
        </w:trPr>
        <w:tc>
          <w:tcPr>
            <w:tcW w:w="4980" w:type="pct"/>
            <w:gridSpan w:val="20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1E674A27" w14:textId="11B770AC" w:rsidR="00F016B5" w:rsidRPr="00F016B5" w:rsidRDefault="00F016B5" w:rsidP="002A56F6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INFORMACIÓN </w:t>
            </w:r>
            <w:r w:rsidR="002A56F6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SOBRE LA</w:t>
            </w: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 LISTA DE COTEJO</w:t>
            </w:r>
          </w:p>
        </w:tc>
      </w:tr>
      <w:tr w:rsidR="00F016B5" w:rsidRPr="002E6468" w14:paraId="23D94A5D" w14:textId="77777777" w:rsidTr="00153948">
        <w:tc>
          <w:tcPr>
            <w:tcW w:w="1012" w:type="pct"/>
            <w:gridSpan w:val="2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3FE8C042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0A362DFC" w14:textId="23B0E6FA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Lista de cotejo completada por </w:t>
            </w:r>
            <w:r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nombre)</w:t>
            </w:r>
          </w:p>
        </w:tc>
        <w:tc>
          <w:tcPr>
            <w:tcW w:w="827" w:type="pct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5B8ED75D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1E8FB2E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1F8D8DF" w14:textId="559C895C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en que se completó la Lista de Cotejo </w:t>
            </w:r>
            <w:r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nombre</w:t>
            </w:r>
            <w:r w:rsidRPr="00F016B5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)</w:t>
            </w:r>
          </w:p>
        </w:tc>
        <w:tc>
          <w:tcPr>
            <w:tcW w:w="1101" w:type="pct"/>
            <w:gridSpan w:val="7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32A4AF97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</w:tcPr>
          <w:p w14:paraId="72F0FFC1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07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2908F65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52" w:type="pct"/>
            <w:gridSpan w:val="3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1ED9C7F8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F016B5" w:rsidRPr="002E6468" w14:paraId="7C895E93" w14:textId="77777777" w:rsidTr="00153948">
        <w:trPr>
          <w:trHeight w:val="413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6206A062" w14:textId="310EF05E" w:rsidR="00F016B5" w:rsidRPr="00F016B5" w:rsidRDefault="00151701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Revisor de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proofErr w:type="spellStart"/>
            <w:r>
              <w:rPr>
                <w:rFonts w:ascii="Century Gothic" w:hAnsi="Century Gothic"/>
                <w:sz w:val="16"/>
                <w:szCs w:val="16"/>
                <w:lang w:val="es-PR"/>
              </w:rPr>
              <w:t>QA</w:t>
            </w:r>
            <w:proofErr w:type="spellEnd"/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proofErr w:type="spellStart"/>
            <w:r>
              <w:rPr>
                <w:rFonts w:ascii="Century Gothic" w:hAnsi="Century Gothic"/>
                <w:sz w:val="16"/>
                <w:szCs w:val="16"/>
                <w:lang w:val="es-PR"/>
              </w:rPr>
              <w:t>Q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  <w:proofErr w:type="spellEnd"/>
          </w:p>
        </w:tc>
        <w:tc>
          <w:tcPr>
            <w:tcW w:w="827" w:type="pct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3343BE32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8E461E6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182653A4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7C8C974F" w14:textId="5A1ACD7D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en que se completó el </w:t>
            </w:r>
            <w:proofErr w:type="spellStart"/>
            <w:r w:rsidR="00151701">
              <w:rPr>
                <w:rFonts w:ascii="Century Gothic" w:hAnsi="Century Gothic"/>
                <w:sz w:val="16"/>
                <w:szCs w:val="16"/>
                <w:lang w:val="es-PR"/>
              </w:rPr>
              <w:t>QA</w:t>
            </w:r>
            <w:proofErr w:type="spellEnd"/>
            <w:r w:rsidR="00151701" w:rsidRPr="00967DBB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proofErr w:type="spellStart"/>
            <w:r w:rsidR="00151701">
              <w:rPr>
                <w:rFonts w:ascii="Century Gothic" w:hAnsi="Century Gothic"/>
                <w:sz w:val="16"/>
                <w:szCs w:val="16"/>
                <w:lang w:val="es-PR"/>
              </w:rPr>
              <w:t>Q</w:t>
            </w:r>
            <w:r w:rsidR="00151701" w:rsidRPr="00967DBB"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  <w:proofErr w:type="spellEnd"/>
          </w:p>
        </w:tc>
        <w:tc>
          <w:tcPr>
            <w:tcW w:w="1101" w:type="pct"/>
            <w:gridSpan w:val="7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38959AF9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5E67243D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5E61393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52" w:type="pct"/>
            <w:gridSpan w:val="3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5689B8F4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F016B5" w:rsidRPr="002E6468" w14:paraId="57746FD3" w14:textId="77777777" w:rsidTr="00153948"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3CFE29DC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27" w:type="pct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7D98AB85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64F8FBE9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3EE4F761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81" w:type="pct"/>
            <w:gridSpan w:val="2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70F326FE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274" w:type="pct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</w:tcPr>
          <w:p w14:paraId="3B2BC78C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75" w:type="pct"/>
            <w:gridSpan w:val="4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199327A5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752" w:type="pct"/>
            <w:gridSpan w:val="3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3D6499FE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bookmarkEnd w:id="0"/>
    </w:tbl>
    <w:p w14:paraId="7C0E9FD7" w14:textId="6C42EB9D" w:rsidR="00136197" w:rsidRPr="00F016B5" w:rsidRDefault="00136197" w:rsidP="00A61D51">
      <w:pPr>
        <w:spacing w:after="0"/>
        <w:rPr>
          <w:lang w:val="es-P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DB09A3" w14:paraId="0923EDD2" w14:textId="77777777" w:rsidTr="00153948">
        <w:tc>
          <w:tcPr>
            <w:tcW w:w="5000" w:type="pct"/>
            <w:shd w:val="clear" w:color="auto" w:fill="808080" w:themeFill="background1" w:themeFillShade="80"/>
          </w:tcPr>
          <w:p w14:paraId="30FD86AA" w14:textId="6E4AA187" w:rsidR="00DB09A3" w:rsidRPr="00151701" w:rsidRDefault="00F016B5">
            <w:pPr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</w:pPr>
            <w:r w:rsidRPr="00151701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nstrucciones</w:t>
            </w:r>
          </w:p>
        </w:tc>
      </w:tr>
      <w:tr w:rsidR="00DB09A3" w:rsidRPr="002E6468" w14:paraId="0DD18FDF" w14:textId="77777777" w:rsidTr="00153948">
        <w:tc>
          <w:tcPr>
            <w:tcW w:w="5000" w:type="pct"/>
            <w:shd w:val="clear" w:color="auto" w:fill="F2F2F2" w:themeFill="background1" w:themeFillShade="F2"/>
          </w:tcPr>
          <w:p w14:paraId="42673E65" w14:textId="21804F6A" w:rsidR="00115603" w:rsidRPr="00151701" w:rsidRDefault="00151701" w:rsidP="001A391A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</w:pP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El </w:t>
            </w:r>
            <w:proofErr w:type="spellStart"/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>Subrec</w:t>
            </w:r>
            <w:r w:rsidR="006C5577">
              <w:rPr>
                <w:rFonts w:ascii="Century Gothic" w:hAnsi="Century Gothic"/>
                <w:sz w:val="18"/>
                <w:szCs w:val="18"/>
                <w:lang w:val="es-PR"/>
              </w:rPr>
              <w:t>ipiente</w:t>
            </w:r>
            <w:proofErr w:type="spellEnd"/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debe responder Sí, No, o N/A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>en cada ítem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  <w:r w:rsidRPr="00967DBB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y proveer la documentación de apoyo</w:t>
            </w:r>
            <w:r>
              <w:rPr>
                <w:rFonts w:ascii="Century Gothic" w:hAnsi="Century Gothic"/>
                <w:color w:val="000000"/>
                <w:sz w:val="18"/>
                <w:szCs w:val="18"/>
                <w:lang w:val="es-PR"/>
              </w:rPr>
              <w:t xml:space="preserve"> 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para demostrar que cada ítem en la lista </w:t>
            </w:r>
            <w:r w:rsidRPr="00F07C10">
              <w:rPr>
                <w:rFonts w:ascii="Century Gothic" w:hAnsi="Century Gothic"/>
                <w:sz w:val="18"/>
                <w:szCs w:val="18"/>
                <w:lang w:val="es-PR"/>
              </w:rPr>
              <w:t>de cotejo fue completado. La lista de cotejo completada deberá presentarse para que se lleve a cabo una revisión de Garantía de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Calidad y Control de Calidad (</w:t>
            </w:r>
            <w:proofErr w:type="spellStart"/>
            <w:r w:rsidRPr="00F07C10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A</w:t>
            </w:r>
            <w:proofErr w:type="spellEnd"/>
            <w:r w:rsidRPr="00F07C10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/</w:t>
            </w:r>
            <w:r>
              <w:rPr>
                <w:rFonts w:ascii="Century Gothic" w:hAnsi="Century Gothic"/>
                <w:b/>
                <w:sz w:val="18"/>
                <w:szCs w:val="18"/>
                <w:lang w:val="es-PR"/>
              </w:rPr>
              <w:t>A</w:t>
            </w:r>
            <w:r w:rsidRPr="00316432">
              <w:rPr>
                <w:rFonts w:ascii="Century Gothic" w:hAnsi="Century Gothic"/>
                <w:b/>
                <w:sz w:val="18"/>
                <w:szCs w:val="18"/>
                <w:lang w:val="es-PR"/>
              </w:rPr>
              <w:t>C</w:t>
            </w:r>
            <w:r>
              <w:rPr>
                <w:rFonts w:ascii="Century Gothic" w:hAnsi="Century Gothic"/>
                <w:b/>
                <w:sz w:val="18"/>
                <w:szCs w:val="18"/>
                <w:lang w:val="es-PR"/>
              </w:rPr>
              <w:t xml:space="preserve">, </w:t>
            </w:r>
            <w:r w:rsidRPr="00435D4B">
              <w:rPr>
                <w:rFonts w:ascii="Century Gothic" w:hAnsi="Century Gothic"/>
                <w:bCs/>
                <w:sz w:val="18"/>
                <w:szCs w:val="18"/>
                <w:lang w:val="es-PR"/>
              </w:rPr>
              <w:t>por sus siglas en inglés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).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 xml:space="preserve">El revisor 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de </w:t>
            </w:r>
            <w:proofErr w:type="spellStart"/>
            <w:r>
              <w:rPr>
                <w:rFonts w:ascii="Century Gothic" w:hAnsi="Century Gothic"/>
                <w:sz w:val="18"/>
                <w:szCs w:val="18"/>
                <w:lang w:val="es-PR"/>
              </w:rPr>
              <w:t>QA</w:t>
            </w:r>
            <w:proofErr w:type="spellEnd"/>
            <w:r>
              <w:rPr>
                <w:rFonts w:ascii="Century Gothic" w:hAnsi="Century Gothic"/>
                <w:sz w:val="18"/>
                <w:szCs w:val="18"/>
                <w:lang w:val="es-PR"/>
              </w:rPr>
              <w:t>/</w:t>
            </w:r>
            <w:proofErr w:type="spellStart"/>
            <w:r>
              <w:rPr>
                <w:rFonts w:ascii="Century Gothic" w:hAnsi="Century Gothic"/>
                <w:sz w:val="18"/>
                <w:szCs w:val="18"/>
                <w:lang w:val="es-PR"/>
              </w:rPr>
              <w:t>Q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proofErr w:type="spellEnd"/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deberá confirmar que el </w:t>
            </w:r>
            <w:proofErr w:type="spellStart"/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>Subrec</w:t>
            </w:r>
            <w:r w:rsidR="006C5577">
              <w:rPr>
                <w:rFonts w:ascii="Century Gothic" w:hAnsi="Century Gothic"/>
                <w:sz w:val="18"/>
                <w:szCs w:val="18"/>
                <w:lang w:val="es-PR"/>
              </w:rPr>
              <w:t>ipiente</w:t>
            </w:r>
            <w:proofErr w:type="spellEnd"/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ha cumplido con todos los requisitos de la lista de cotejo y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 xml:space="preserve">que ha suministrado 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la documentación correspondiente. Cualquier comentario adicional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>sobre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la revisión podrá documentarse al final de la lista de cotejo.</w:t>
            </w:r>
          </w:p>
        </w:tc>
      </w:tr>
    </w:tbl>
    <w:p w14:paraId="5E55DA3F" w14:textId="77777777" w:rsidR="00DB09A3" w:rsidRPr="001A391A" w:rsidRDefault="00DB09A3" w:rsidP="00A61D51">
      <w:pPr>
        <w:spacing w:after="0"/>
        <w:rPr>
          <w:lang w:val="es-PR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5178"/>
        <w:gridCol w:w="607"/>
        <w:gridCol w:w="521"/>
        <w:gridCol w:w="605"/>
        <w:gridCol w:w="1767"/>
        <w:gridCol w:w="1058"/>
        <w:gridCol w:w="1058"/>
        <w:gridCol w:w="6"/>
      </w:tblGrid>
      <w:tr w:rsidR="003B31CC" w:rsidRPr="002E6468" w14:paraId="2E5B8C40" w14:textId="77777777" w:rsidTr="00153948">
        <w:tc>
          <w:tcPr>
            <w:tcW w:w="5000" w:type="pct"/>
            <w:gridSpan w:val="8"/>
            <w:shd w:val="clear" w:color="auto" w:fill="808080" w:themeFill="background1" w:themeFillShade="80"/>
          </w:tcPr>
          <w:p w14:paraId="235927E0" w14:textId="7C3D4E03" w:rsidR="003B31CC" w:rsidRPr="001A391A" w:rsidRDefault="001A391A" w:rsidP="002E5A8A">
            <w:pPr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</w:pPr>
            <w:r w:rsidRPr="001A391A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LISTA DE COTEJO DE LA DONACIÓN</w:t>
            </w:r>
          </w:p>
        </w:tc>
      </w:tr>
      <w:tr w:rsidR="00151701" w:rsidRPr="001A391A" w14:paraId="6333BF4D" w14:textId="77777777" w:rsidTr="00153948">
        <w:trPr>
          <w:gridAfter w:val="1"/>
          <w:wAfter w:w="3" w:type="pct"/>
        </w:trPr>
        <w:tc>
          <w:tcPr>
            <w:tcW w:w="2397" w:type="pct"/>
            <w:shd w:val="clear" w:color="auto" w:fill="000000" w:themeFill="text1"/>
            <w:vAlign w:val="center"/>
          </w:tcPr>
          <w:p w14:paraId="780177B4" w14:textId="6BABB7AF" w:rsidR="001A391A" w:rsidRPr="001A391A" w:rsidRDefault="001A391A" w:rsidP="001A391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1A391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Descripción</w:t>
            </w:r>
          </w:p>
        </w:tc>
        <w:tc>
          <w:tcPr>
            <w:tcW w:w="281" w:type="pct"/>
            <w:shd w:val="clear" w:color="auto" w:fill="000000" w:themeFill="text1"/>
            <w:vAlign w:val="center"/>
          </w:tcPr>
          <w:p w14:paraId="6B5A2E85" w14:textId="22C2B425" w:rsidR="001A391A" w:rsidRPr="001A391A" w:rsidRDefault="001A391A" w:rsidP="001A391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1A391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Sí</w:t>
            </w:r>
          </w:p>
        </w:tc>
        <w:tc>
          <w:tcPr>
            <w:tcW w:w="241" w:type="pct"/>
            <w:shd w:val="clear" w:color="auto" w:fill="000000" w:themeFill="text1"/>
            <w:vAlign w:val="center"/>
          </w:tcPr>
          <w:p w14:paraId="7DB7A783" w14:textId="77777777" w:rsidR="001A391A" w:rsidRPr="001A391A" w:rsidRDefault="001A391A" w:rsidP="001A391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1A391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o</w:t>
            </w:r>
          </w:p>
        </w:tc>
        <w:tc>
          <w:tcPr>
            <w:tcW w:w="280" w:type="pct"/>
            <w:shd w:val="clear" w:color="auto" w:fill="000000" w:themeFill="text1"/>
            <w:vAlign w:val="center"/>
          </w:tcPr>
          <w:p w14:paraId="09A24EE5" w14:textId="77777777" w:rsidR="001A391A" w:rsidRPr="001A391A" w:rsidRDefault="001A391A" w:rsidP="001A391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1A391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/A</w:t>
            </w:r>
          </w:p>
        </w:tc>
        <w:tc>
          <w:tcPr>
            <w:tcW w:w="818" w:type="pct"/>
            <w:shd w:val="clear" w:color="auto" w:fill="000000" w:themeFill="text1"/>
            <w:vAlign w:val="center"/>
          </w:tcPr>
          <w:p w14:paraId="32B955DF" w14:textId="7DBEEC68" w:rsidR="001A391A" w:rsidRPr="001A391A" w:rsidRDefault="001A391A" w:rsidP="001A391A">
            <w:pPr>
              <w:jc w:val="center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1A391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omentarios</w:t>
            </w:r>
          </w:p>
        </w:tc>
        <w:tc>
          <w:tcPr>
            <w:tcW w:w="490" w:type="pct"/>
            <w:shd w:val="clear" w:color="auto" w:fill="000000" w:themeFill="text1"/>
            <w:vAlign w:val="center"/>
          </w:tcPr>
          <w:p w14:paraId="21B10483" w14:textId="010C202B" w:rsidR="001A391A" w:rsidRPr="001A391A" w:rsidRDefault="00151701" w:rsidP="001A391A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/C</w:t>
            </w:r>
          </w:p>
          <w:p w14:paraId="6C478321" w14:textId="1F06D2BC" w:rsidR="001A391A" w:rsidRPr="001A391A" w:rsidRDefault="001A391A" w:rsidP="001A391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1A391A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probado</w:t>
            </w:r>
          </w:p>
        </w:tc>
        <w:tc>
          <w:tcPr>
            <w:tcW w:w="490" w:type="pct"/>
            <w:shd w:val="clear" w:color="auto" w:fill="000000" w:themeFill="text1"/>
            <w:vAlign w:val="center"/>
          </w:tcPr>
          <w:p w14:paraId="1EC4541F" w14:textId="493AC47F" w:rsidR="001A391A" w:rsidRPr="001A391A" w:rsidRDefault="00151701" w:rsidP="001A391A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1A391A" w:rsidRPr="001A391A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/C</w:t>
            </w:r>
          </w:p>
          <w:p w14:paraId="27CC49B0" w14:textId="518C459D" w:rsidR="001A391A" w:rsidRPr="001A391A" w:rsidRDefault="00151701" w:rsidP="001A391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No aprobado</w:t>
            </w:r>
          </w:p>
        </w:tc>
      </w:tr>
      <w:tr w:rsidR="00136197" w:rsidRPr="001A391A" w14:paraId="14B9689C" w14:textId="77777777" w:rsidTr="00153948">
        <w:trPr>
          <w:gridAfter w:val="1"/>
          <w:wAfter w:w="3" w:type="pct"/>
        </w:trPr>
        <w:tc>
          <w:tcPr>
            <w:tcW w:w="2397" w:type="pct"/>
            <w:vAlign w:val="center"/>
          </w:tcPr>
          <w:p w14:paraId="533EC90F" w14:textId="6C6F3582" w:rsidR="00136197" w:rsidRPr="001A391A" w:rsidRDefault="001A391A" w:rsidP="001A391A">
            <w:pPr>
              <w:pStyle w:val="ListParagraph"/>
              <w:numPr>
                <w:ilvl w:val="0"/>
                <w:numId w:val="2"/>
              </w:numPr>
              <w:ind w:left="427" w:hanging="270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74175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videncia de que el </w:t>
            </w:r>
            <w:r w:rsidR="00741754" w:rsidRPr="0074175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propiet</w:t>
            </w:r>
            <w:r w:rsidR="0074175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</w:t>
            </w:r>
            <w:r w:rsidR="00741754" w:rsidRPr="0074175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rio</w:t>
            </w:r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fue informado sobre </w:t>
            </w:r>
            <w:r w:rsidR="0074175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u </w:t>
            </w:r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recho a que su propiedad sea adquirida por el valor justo de mercado.</w:t>
            </w:r>
          </w:p>
        </w:tc>
        <w:tc>
          <w:tcPr>
            <w:tcW w:w="281" w:type="pct"/>
            <w:vAlign w:val="center"/>
          </w:tcPr>
          <w:p w14:paraId="2AB4275B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MS Gothic" w:eastAsia="MS Gothic" w:hAnsi="MS Gothic"/>
                <w:sz w:val="16"/>
                <w:szCs w:val="16"/>
                <w:lang w:val="es-PR"/>
              </w:rPr>
              <w:t>☐</w:t>
            </w:r>
          </w:p>
        </w:tc>
        <w:tc>
          <w:tcPr>
            <w:tcW w:w="241" w:type="pct"/>
            <w:vAlign w:val="center"/>
          </w:tcPr>
          <w:p w14:paraId="5C569EE8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Segoe UI Symbol" w:eastAsia="MS Gothic" w:hAnsi="Segoe UI Symbol" w:cs="Segoe UI Symbol"/>
                <w:sz w:val="16"/>
                <w:szCs w:val="16"/>
                <w:lang w:val="es-PR"/>
              </w:rPr>
              <w:t>☐</w:t>
            </w:r>
          </w:p>
        </w:tc>
        <w:tc>
          <w:tcPr>
            <w:tcW w:w="280" w:type="pct"/>
            <w:vAlign w:val="center"/>
          </w:tcPr>
          <w:p w14:paraId="021B03C0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Segoe UI Symbol" w:eastAsia="MS Gothic" w:hAnsi="Segoe UI Symbol" w:cs="Segoe UI Symbol"/>
                <w:sz w:val="16"/>
                <w:szCs w:val="16"/>
                <w:lang w:val="es-PR"/>
              </w:rPr>
              <w:t>☐</w:t>
            </w:r>
          </w:p>
        </w:tc>
        <w:tc>
          <w:tcPr>
            <w:tcW w:w="818" w:type="pct"/>
            <w:vAlign w:val="center"/>
          </w:tcPr>
          <w:p w14:paraId="616B8B94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tc>
          <w:tcPr>
            <w:tcW w:w="490" w:type="pct"/>
            <w:vAlign w:val="center"/>
          </w:tcPr>
          <w:p w14:paraId="75D69AC2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Segoe UI Symbol" w:eastAsia="MS Gothic" w:hAnsi="Segoe UI Symbol" w:cs="Segoe UI Symbol"/>
                <w:sz w:val="16"/>
                <w:szCs w:val="16"/>
                <w:lang w:val="es-PR"/>
              </w:rPr>
              <w:t>☐</w:t>
            </w:r>
          </w:p>
        </w:tc>
        <w:tc>
          <w:tcPr>
            <w:tcW w:w="490" w:type="pct"/>
            <w:vAlign w:val="center"/>
          </w:tcPr>
          <w:p w14:paraId="44FC0E32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Segoe UI Symbol" w:eastAsia="MS Gothic" w:hAnsi="Segoe UI Symbol" w:cs="Segoe UI Symbol"/>
                <w:sz w:val="16"/>
                <w:szCs w:val="16"/>
                <w:lang w:val="es-PR"/>
              </w:rPr>
              <w:t>☐</w:t>
            </w:r>
          </w:p>
        </w:tc>
      </w:tr>
      <w:tr w:rsidR="00136197" w:rsidRPr="001A391A" w14:paraId="6EB2299B" w14:textId="77777777" w:rsidTr="00153948">
        <w:trPr>
          <w:gridAfter w:val="1"/>
          <w:wAfter w:w="3" w:type="pct"/>
          <w:trHeight w:val="215"/>
        </w:trPr>
        <w:tc>
          <w:tcPr>
            <w:tcW w:w="2397" w:type="pct"/>
            <w:vAlign w:val="center"/>
          </w:tcPr>
          <w:p w14:paraId="27EEF759" w14:textId="2CF18FA4" w:rsidR="00136197" w:rsidRPr="001A391A" w:rsidRDefault="001A391A" w:rsidP="001A391A">
            <w:pPr>
              <w:pStyle w:val="ListParagraph"/>
              <w:numPr>
                <w:ilvl w:val="0"/>
                <w:numId w:val="2"/>
              </w:numPr>
              <w:ind w:left="427" w:hanging="270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dueño de la propiedad renunció voluntariamente a sus </w:t>
            </w:r>
            <w:r w:rsidR="008E529F"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rechos y</w:t>
            </w:r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relevó al </w:t>
            </w:r>
            <w:proofErr w:type="spellStart"/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6C5577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proofErr w:type="spellEnd"/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de su obligación de determinar la compensación justa a base de una tasación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, luego de haber sido notificado sobre sus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lastRenderedPageBreak/>
              <w:t xml:space="preserve">derechos bajo </w:t>
            </w:r>
            <w:r w:rsidR="0074175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la Ley </w:t>
            </w:r>
            <w:proofErr w:type="spellStart"/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RA</w:t>
            </w:r>
            <w:proofErr w:type="spellEnd"/>
            <w:r w:rsidR="00AA089F"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,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y se ha otorgado un acuerdo de donación a tales efectos entre </w:t>
            </w:r>
            <w:r w:rsidR="0074175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propietario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y el representante del </w:t>
            </w:r>
            <w:proofErr w:type="spellStart"/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6C5577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proofErr w:type="spellEnd"/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tc>
          <w:tcPr>
            <w:tcW w:w="281" w:type="pct"/>
            <w:vAlign w:val="center"/>
          </w:tcPr>
          <w:p w14:paraId="1593E089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Segoe UI Symbol" w:eastAsia="MS Gothic" w:hAnsi="Segoe UI Symbol" w:cs="Segoe UI Symbol"/>
                <w:sz w:val="16"/>
                <w:szCs w:val="16"/>
                <w:lang w:val="es-PR"/>
              </w:rPr>
              <w:lastRenderedPageBreak/>
              <w:t>☐</w:t>
            </w:r>
          </w:p>
        </w:tc>
        <w:tc>
          <w:tcPr>
            <w:tcW w:w="241" w:type="pct"/>
            <w:vAlign w:val="center"/>
          </w:tcPr>
          <w:p w14:paraId="65199B05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Segoe UI Symbol" w:eastAsia="MS Gothic" w:hAnsi="Segoe UI Symbol" w:cs="Segoe UI Symbol"/>
                <w:sz w:val="16"/>
                <w:szCs w:val="16"/>
                <w:lang w:val="es-PR"/>
              </w:rPr>
              <w:t>☐</w:t>
            </w:r>
          </w:p>
        </w:tc>
        <w:tc>
          <w:tcPr>
            <w:tcW w:w="280" w:type="pct"/>
            <w:vAlign w:val="center"/>
          </w:tcPr>
          <w:p w14:paraId="225CF1F3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Segoe UI Symbol" w:eastAsia="MS Gothic" w:hAnsi="Segoe UI Symbol" w:cs="Segoe UI Symbol"/>
                <w:sz w:val="16"/>
                <w:szCs w:val="16"/>
                <w:lang w:val="es-PR"/>
              </w:rPr>
              <w:t>☐</w:t>
            </w:r>
          </w:p>
        </w:tc>
        <w:tc>
          <w:tcPr>
            <w:tcW w:w="818" w:type="pct"/>
            <w:vAlign w:val="center"/>
          </w:tcPr>
          <w:p w14:paraId="62BAB6AA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tc>
          <w:tcPr>
            <w:tcW w:w="490" w:type="pct"/>
            <w:vAlign w:val="center"/>
          </w:tcPr>
          <w:p w14:paraId="2FFE8B39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Segoe UI Symbol" w:eastAsia="MS Gothic" w:hAnsi="Segoe UI Symbol" w:cs="Segoe UI Symbol"/>
                <w:sz w:val="16"/>
                <w:szCs w:val="16"/>
                <w:lang w:val="es-PR"/>
              </w:rPr>
              <w:t>☐</w:t>
            </w:r>
          </w:p>
        </w:tc>
        <w:tc>
          <w:tcPr>
            <w:tcW w:w="490" w:type="pct"/>
            <w:vAlign w:val="center"/>
          </w:tcPr>
          <w:p w14:paraId="532FE006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Segoe UI Symbol" w:eastAsia="MS Gothic" w:hAnsi="Segoe UI Symbol" w:cs="Segoe UI Symbol"/>
                <w:sz w:val="16"/>
                <w:szCs w:val="16"/>
                <w:lang w:val="es-PR"/>
              </w:rPr>
              <w:t>☐</w:t>
            </w:r>
          </w:p>
        </w:tc>
      </w:tr>
      <w:tr w:rsidR="00136197" w:rsidRPr="00EA3D48" w14:paraId="3BBAD647" w14:textId="77777777" w:rsidTr="00153948">
        <w:trPr>
          <w:gridAfter w:val="1"/>
          <w:wAfter w:w="3" w:type="pct"/>
        </w:trPr>
        <w:tc>
          <w:tcPr>
            <w:tcW w:w="2397" w:type="pct"/>
            <w:vAlign w:val="center"/>
          </w:tcPr>
          <w:p w14:paraId="43F320EF" w14:textId="5934AB3A" w:rsidR="00136197" w:rsidRPr="001A391A" w:rsidRDefault="001A391A" w:rsidP="001A391A">
            <w:pPr>
              <w:pStyle w:val="ListParagraph"/>
              <w:numPr>
                <w:ilvl w:val="0"/>
                <w:numId w:val="3"/>
              </w:numPr>
              <w:ind w:left="967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acuerdo incluye una descripción de la propiedad donada y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linea</w:t>
            </w:r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las condiciones de dicha propiedad.</w:t>
            </w:r>
          </w:p>
        </w:tc>
        <w:tc>
          <w:tcPr>
            <w:tcW w:w="281" w:type="pct"/>
            <w:vAlign w:val="center"/>
          </w:tcPr>
          <w:p w14:paraId="614353F4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41" w:type="pct"/>
            <w:vAlign w:val="center"/>
          </w:tcPr>
          <w:p w14:paraId="6EF89D64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80" w:type="pct"/>
            <w:vAlign w:val="center"/>
          </w:tcPr>
          <w:p w14:paraId="52BAF8CB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818" w:type="pct"/>
            <w:vAlign w:val="center"/>
          </w:tcPr>
          <w:p w14:paraId="69E75A23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90" w:type="pct"/>
            <w:vAlign w:val="center"/>
          </w:tcPr>
          <w:p w14:paraId="6B79DB1C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90" w:type="pct"/>
            <w:vAlign w:val="center"/>
          </w:tcPr>
          <w:p w14:paraId="3CD7BEAD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136197" w:rsidRPr="00EA3D48" w14:paraId="42DCE53C" w14:textId="77777777" w:rsidTr="00153948">
        <w:trPr>
          <w:gridAfter w:val="1"/>
          <w:wAfter w:w="3" w:type="pct"/>
        </w:trPr>
        <w:tc>
          <w:tcPr>
            <w:tcW w:w="2397" w:type="pct"/>
            <w:vAlign w:val="center"/>
          </w:tcPr>
          <w:p w14:paraId="09BB3D0F" w14:textId="0E583BC7" w:rsidR="00136197" w:rsidRPr="001A391A" w:rsidRDefault="001A391A" w:rsidP="001A391A">
            <w:pPr>
              <w:pStyle w:val="ListParagraph"/>
              <w:numPr>
                <w:ilvl w:val="0"/>
                <w:numId w:val="3"/>
              </w:numPr>
              <w:ind w:left="967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stablece la naturaleza de la donación y todas las notificaciones emitidas al </w:t>
            </w:r>
            <w:r w:rsidR="0074175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propietario en relación con dicha</w:t>
            </w:r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adquisición.</w:t>
            </w:r>
          </w:p>
        </w:tc>
        <w:tc>
          <w:tcPr>
            <w:tcW w:w="281" w:type="pct"/>
            <w:vAlign w:val="center"/>
          </w:tcPr>
          <w:p w14:paraId="6F222510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41" w:type="pct"/>
            <w:vAlign w:val="center"/>
          </w:tcPr>
          <w:p w14:paraId="0BF4D4FF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80" w:type="pct"/>
            <w:vAlign w:val="center"/>
          </w:tcPr>
          <w:p w14:paraId="4A9BE99E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818" w:type="pct"/>
            <w:vAlign w:val="center"/>
          </w:tcPr>
          <w:p w14:paraId="5A5E27F7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90" w:type="pct"/>
            <w:vAlign w:val="center"/>
          </w:tcPr>
          <w:p w14:paraId="69301934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90" w:type="pct"/>
            <w:vAlign w:val="center"/>
          </w:tcPr>
          <w:p w14:paraId="7543BDFF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</w:tr>
      <w:tr w:rsidR="00136197" w14:paraId="57C04101" w14:textId="77777777" w:rsidTr="00153948">
        <w:trPr>
          <w:gridAfter w:val="1"/>
          <w:wAfter w:w="3" w:type="pct"/>
        </w:trPr>
        <w:tc>
          <w:tcPr>
            <w:tcW w:w="2397" w:type="pct"/>
            <w:vAlign w:val="center"/>
          </w:tcPr>
          <w:p w14:paraId="2F53038B" w14:textId="4A205541" w:rsidR="00136197" w:rsidRPr="007939DF" w:rsidRDefault="001A391A" w:rsidP="007939DF">
            <w:pPr>
              <w:pStyle w:val="ListParagraph"/>
              <w:numPr>
                <w:ilvl w:val="0"/>
                <w:numId w:val="3"/>
              </w:numPr>
              <w:ind w:left="967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acuerdo incluye los resultados del estudio de título y </w:t>
            </w:r>
            <w:r w:rsidR="007939DF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provee al </w:t>
            </w:r>
            <w:proofErr w:type="spellStart"/>
            <w:r w:rsidR="007939DF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6C5577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proofErr w:type="spellEnd"/>
            <w:r w:rsidR="007939DF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un compromiso de título</w:t>
            </w:r>
            <w:r w:rsidR="00136197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tc>
          <w:tcPr>
            <w:tcW w:w="281" w:type="pct"/>
            <w:vAlign w:val="center"/>
          </w:tcPr>
          <w:p w14:paraId="1EBBAFAF" w14:textId="77777777" w:rsidR="00136197" w:rsidRDefault="00136197" w:rsidP="001C7B1D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41" w:type="pct"/>
            <w:vAlign w:val="center"/>
          </w:tcPr>
          <w:p w14:paraId="214F8B4B" w14:textId="77777777" w:rsidR="00136197" w:rsidRDefault="00136197" w:rsidP="001C7B1D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80" w:type="pct"/>
            <w:vAlign w:val="center"/>
          </w:tcPr>
          <w:p w14:paraId="039F7100" w14:textId="77777777" w:rsidR="00136197" w:rsidRDefault="00136197" w:rsidP="001C7B1D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818" w:type="pct"/>
            <w:vAlign w:val="center"/>
          </w:tcPr>
          <w:p w14:paraId="16BEBBAF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90" w:type="pct"/>
            <w:vAlign w:val="center"/>
          </w:tcPr>
          <w:p w14:paraId="2E32E245" w14:textId="77777777" w:rsidR="00136197" w:rsidRDefault="00136197" w:rsidP="001C7B1D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90" w:type="pct"/>
            <w:vAlign w:val="center"/>
          </w:tcPr>
          <w:p w14:paraId="711F45A8" w14:textId="77777777" w:rsidR="00136197" w:rsidRDefault="00136197" w:rsidP="001C7B1D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E45189" w14:paraId="3EBDBEAE" w14:textId="77777777" w:rsidTr="00153948">
        <w:trPr>
          <w:gridAfter w:val="1"/>
          <w:wAfter w:w="3" w:type="pct"/>
        </w:trPr>
        <w:tc>
          <w:tcPr>
            <w:tcW w:w="2397" w:type="pct"/>
            <w:vAlign w:val="center"/>
          </w:tcPr>
          <w:p w14:paraId="058AB0B0" w14:textId="55736DD0" w:rsidR="00E45189" w:rsidRPr="007939DF" w:rsidRDefault="007939DF" w:rsidP="007939DF">
            <w:pPr>
              <w:pStyle w:val="ListParagraph"/>
              <w:numPr>
                <w:ilvl w:val="0"/>
                <w:numId w:val="3"/>
              </w:numPr>
              <w:ind w:left="967" w:hanging="270"/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acuerdo establece las condiciones bajo las cuales se llevará a cabo el </w:t>
            </w:r>
            <w:r w:rsidR="002E6468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cierre,</w:t>
            </w:r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así como los costos y ajustes incluidos.</w:t>
            </w:r>
          </w:p>
        </w:tc>
        <w:tc>
          <w:tcPr>
            <w:tcW w:w="281" w:type="pct"/>
            <w:vAlign w:val="center"/>
          </w:tcPr>
          <w:p w14:paraId="34A903F0" w14:textId="408089F3" w:rsidR="00E45189" w:rsidRDefault="00E45189" w:rsidP="001C7B1D">
            <w:pPr>
              <w:jc w:val="center"/>
              <w:rPr>
                <w:rFonts w:ascii="MS Gothic" w:eastAsia="MS Gothic" w:hAnsi="MS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41" w:type="pct"/>
            <w:vAlign w:val="center"/>
          </w:tcPr>
          <w:p w14:paraId="5308EA46" w14:textId="1E390D17" w:rsidR="00E45189" w:rsidRPr="00EA3D48" w:rsidRDefault="00E45189" w:rsidP="001C7B1D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80" w:type="pct"/>
            <w:vAlign w:val="center"/>
          </w:tcPr>
          <w:p w14:paraId="18106256" w14:textId="0DB7EEB8" w:rsidR="00E45189" w:rsidRPr="00EA3D48" w:rsidRDefault="00E45189" w:rsidP="001C7B1D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818" w:type="pct"/>
            <w:vAlign w:val="center"/>
          </w:tcPr>
          <w:p w14:paraId="47994E17" w14:textId="77777777" w:rsidR="00E45189" w:rsidRPr="00EA3D48" w:rsidRDefault="00E45189" w:rsidP="001C7B1D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90" w:type="pct"/>
            <w:vAlign w:val="center"/>
          </w:tcPr>
          <w:p w14:paraId="5F55A1D1" w14:textId="644DC7A2" w:rsidR="00E45189" w:rsidRPr="00EA3D48" w:rsidRDefault="00E45189" w:rsidP="001C7B1D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90" w:type="pct"/>
            <w:vAlign w:val="center"/>
          </w:tcPr>
          <w:p w14:paraId="732DCA7B" w14:textId="16F073EF" w:rsidR="00E45189" w:rsidRPr="00EA3D48" w:rsidRDefault="00E45189" w:rsidP="001C7B1D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CD425B" w14:paraId="699A0DD5" w14:textId="77777777" w:rsidTr="00153948">
        <w:trPr>
          <w:gridAfter w:val="1"/>
          <w:wAfter w:w="3" w:type="pct"/>
        </w:trPr>
        <w:tc>
          <w:tcPr>
            <w:tcW w:w="2397" w:type="pct"/>
            <w:vAlign w:val="center"/>
          </w:tcPr>
          <w:p w14:paraId="24A438DD" w14:textId="6C9802FD" w:rsidR="00CD425B" w:rsidRPr="007939DF" w:rsidRDefault="007939DF" w:rsidP="007939DF">
            <w:pPr>
              <w:pStyle w:val="ListParagraph"/>
              <w:numPr>
                <w:ilvl w:val="0"/>
                <w:numId w:val="2"/>
              </w:numPr>
              <w:ind w:left="432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No será necesaria una tasación ya que 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stá exenta de conformidad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con las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exenciones</w:t>
            </w:r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ispuestas en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CD425B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49 </w:t>
            </w:r>
            <w:proofErr w:type="spellStart"/>
            <w:r w:rsidR="00CD425B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C.F.R</w:t>
            </w:r>
            <w:proofErr w:type="spellEnd"/>
            <w:r w:rsidR="00CD425B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CD425B" w:rsidRPr="007939DF">
              <w:rPr>
                <w:rFonts w:ascii="Century Gothic" w:hAnsi="Century Gothic" w:cs="Arial"/>
                <w:sz w:val="16"/>
                <w:szCs w:val="16"/>
                <w:bdr w:val="none" w:sz="0" w:space="0" w:color="auto" w:frame="1"/>
                <w:shd w:val="clear" w:color="auto" w:fill="FFFFFF"/>
                <w:lang w:val="es-PR"/>
              </w:rPr>
              <w:t>§ 24.102(c)(2)</w:t>
            </w:r>
            <w:r w:rsidR="00CD425B" w:rsidRPr="007939DF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tc>
          <w:tcPr>
            <w:tcW w:w="281" w:type="pct"/>
            <w:vAlign w:val="center"/>
          </w:tcPr>
          <w:p w14:paraId="4B262A83" w14:textId="370B3AD0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41" w:type="pct"/>
            <w:vAlign w:val="center"/>
          </w:tcPr>
          <w:p w14:paraId="1239AE39" w14:textId="44DC11C8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80" w:type="pct"/>
            <w:vAlign w:val="center"/>
          </w:tcPr>
          <w:p w14:paraId="49DD70E3" w14:textId="49A305CA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818" w:type="pct"/>
            <w:vAlign w:val="center"/>
          </w:tcPr>
          <w:p w14:paraId="4F408670" w14:textId="77777777" w:rsidR="00CD425B" w:rsidRPr="00EA3D48" w:rsidRDefault="00CD425B" w:rsidP="00CD425B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90" w:type="pct"/>
            <w:vAlign w:val="center"/>
          </w:tcPr>
          <w:p w14:paraId="79724595" w14:textId="0E21F1F3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90" w:type="pct"/>
            <w:vAlign w:val="center"/>
          </w:tcPr>
          <w:p w14:paraId="2FE46F99" w14:textId="474BA967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CD425B" w14:paraId="4832A0D8" w14:textId="77777777" w:rsidTr="00153948">
        <w:trPr>
          <w:gridAfter w:val="1"/>
          <w:wAfter w:w="3" w:type="pct"/>
        </w:trPr>
        <w:tc>
          <w:tcPr>
            <w:tcW w:w="2397" w:type="pct"/>
            <w:vAlign w:val="center"/>
          </w:tcPr>
          <w:p w14:paraId="7665E27A" w14:textId="5458DB01" w:rsidR="00CD425B" w:rsidRPr="007939DF" w:rsidRDefault="007939DF" w:rsidP="007939DF">
            <w:pPr>
              <w:pStyle w:val="ListParagraph"/>
              <w:numPr>
                <w:ilvl w:val="0"/>
                <w:numId w:val="2"/>
              </w:numPr>
              <w:ind w:left="427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dueño de la propiedad no relevó al </w:t>
            </w:r>
            <w:proofErr w:type="spellStart"/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6C5577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proofErr w:type="spellEnd"/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de su obligación 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tasar la propiedad</w:t>
            </w:r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y no existen exenciones aplicables 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para la misma </w:t>
            </w:r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bajo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4</w:t>
            </w:r>
            <w:r w:rsidR="00CD425B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9 </w:t>
            </w:r>
            <w:proofErr w:type="spellStart"/>
            <w:r w:rsidR="006C5577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C.F.R</w:t>
            </w:r>
            <w:proofErr w:type="spellEnd"/>
            <w:r w:rsidR="006C5577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6C5577" w:rsidRPr="002E6468">
              <w:rPr>
                <w:rFonts w:ascii="Century Gothic" w:hAnsi="Century Gothic" w:cs="Arial"/>
                <w:color w:val="3D3D3D"/>
                <w:sz w:val="16"/>
                <w:szCs w:val="16"/>
                <w:shd w:val="clear" w:color="auto" w:fill="FFFFFF"/>
                <w:lang w:val="es-PR"/>
              </w:rPr>
              <w:t>§</w:t>
            </w:r>
            <w:r w:rsidR="00CD425B" w:rsidRPr="007939DF">
              <w:rPr>
                <w:rFonts w:ascii="Century Gothic" w:hAnsi="Century Gothic" w:cs="Arial"/>
                <w:sz w:val="16"/>
                <w:szCs w:val="16"/>
                <w:bdr w:val="none" w:sz="0" w:space="0" w:color="auto" w:frame="1"/>
                <w:shd w:val="clear" w:color="auto" w:fill="FFFFFF"/>
                <w:lang w:val="es-PR"/>
              </w:rPr>
              <w:t xml:space="preserve"> 24.102(c)(2)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; por lo tanto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,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la propiedad fue tasada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 conformidad con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la Ley </w:t>
            </w:r>
            <w:proofErr w:type="spellStart"/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RA</w:t>
            </w:r>
            <w:proofErr w:type="spellEnd"/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y los requisitos de </w:t>
            </w:r>
            <w:r w:rsidR="00CD425B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Puerto Rico. (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véase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la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Lista de Cotejo de Cumplimiento con 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la Ley </w:t>
            </w:r>
            <w:proofErr w:type="spellStart"/>
            <w:r w:rsidR="00CD425B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RA</w:t>
            </w:r>
            <w:proofErr w:type="spellEnd"/>
            <w:r w:rsidR="00CD425B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#2)</w:t>
            </w:r>
          </w:p>
        </w:tc>
        <w:tc>
          <w:tcPr>
            <w:tcW w:w="281" w:type="pct"/>
            <w:vAlign w:val="center"/>
          </w:tcPr>
          <w:p w14:paraId="3DAE4E71" w14:textId="3CBC4921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41" w:type="pct"/>
            <w:vAlign w:val="center"/>
          </w:tcPr>
          <w:p w14:paraId="63042315" w14:textId="1E4E4ECE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80" w:type="pct"/>
            <w:vAlign w:val="center"/>
          </w:tcPr>
          <w:p w14:paraId="30C2DB42" w14:textId="3D320A2E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818" w:type="pct"/>
            <w:vAlign w:val="center"/>
          </w:tcPr>
          <w:p w14:paraId="3E624BC4" w14:textId="77777777" w:rsidR="00CD425B" w:rsidRPr="00EA3D48" w:rsidRDefault="00CD425B" w:rsidP="00CD425B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90" w:type="pct"/>
            <w:vAlign w:val="center"/>
          </w:tcPr>
          <w:p w14:paraId="5C018168" w14:textId="43BD5C47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90" w:type="pct"/>
            <w:vAlign w:val="center"/>
          </w:tcPr>
          <w:p w14:paraId="40CE5F81" w14:textId="5289FA44" w:rsidR="00CD425B" w:rsidRDefault="00CD425B" w:rsidP="00CD425B">
            <w:pPr>
              <w:jc w:val="center"/>
              <w:rPr>
                <w:rFonts w:ascii="MS Gothic" w:eastAsia="MS Gothic" w:hAnsi="MS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CD425B" w14:paraId="07678A51" w14:textId="77777777" w:rsidTr="00153948">
        <w:trPr>
          <w:gridAfter w:val="1"/>
          <w:wAfter w:w="3" w:type="pct"/>
        </w:trPr>
        <w:tc>
          <w:tcPr>
            <w:tcW w:w="2397" w:type="pct"/>
            <w:vAlign w:val="center"/>
          </w:tcPr>
          <w:p w14:paraId="1048E591" w14:textId="130B5282" w:rsidR="00CD425B" w:rsidRPr="007939DF" w:rsidRDefault="007939DF" w:rsidP="007939DF">
            <w:pPr>
              <w:pStyle w:val="ListParagraph"/>
              <w:numPr>
                <w:ilvl w:val="0"/>
                <w:numId w:val="2"/>
              </w:numPr>
              <w:ind w:left="427" w:hanging="270"/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valor justo de 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m</w:t>
            </w:r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rcado de la donación ha sido establecido a la fecha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de efectividad de la donación, o 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al momento en que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e otorgue el título 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n equidad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a la agencia adquiriente</w:t>
            </w:r>
            <w:r w:rsidR="00CD425B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,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o que ocurra primero</w:t>
            </w:r>
            <w:r w:rsidR="00CD425B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tc>
          <w:tcPr>
            <w:tcW w:w="281" w:type="pct"/>
            <w:vAlign w:val="center"/>
          </w:tcPr>
          <w:p w14:paraId="579BA2AC" w14:textId="219C68C0" w:rsidR="00CD425B" w:rsidRDefault="00CD425B" w:rsidP="00CD425B">
            <w:pPr>
              <w:jc w:val="center"/>
              <w:rPr>
                <w:rFonts w:ascii="MS Gothic" w:eastAsia="MS Gothic" w:hAnsi="MS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41" w:type="pct"/>
            <w:vAlign w:val="center"/>
          </w:tcPr>
          <w:p w14:paraId="08BC86C4" w14:textId="086B47D3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80" w:type="pct"/>
            <w:vAlign w:val="center"/>
          </w:tcPr>
          <w:p w14:paraId="438ABE5B" w14:textId="16AF145D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818" w:type="pct"/>
            <w:vAlign w:val="center"/>
          </w:tcPr>
          <w:p w14:paraId="3CB588E4" w14:textId="77777777" w:rsidR="00CD425B" w:rsidRPr="00EA3D48" w:rsidRDefault="00CD425B" w:rsidP="00CD425B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90" w:type="pct"/>
            <w:vAlign w:val="center"/>
          </w:tcPr>
          <w:p w14:paraId="1B5178E2" w14:textId="55ACFBCA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90" w:type="pct"/>
            <w:vAlign w:val="center"/>
          </w:tcPr>
          <w:p w14:paraId="1F9738B7" w14:textId="68446393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</w:tr>
      <w:tr w:rsidR="00CD425B" w14:paraId="1368D9FA" w14:textId="77777777" w:rsidTr="00153948">
        <w:trPr>
          <w:gridAfter w:val="1"/>
          <w:wAfter w:w="3" w:type="pct"/>
        </w:trPr>
        <w:tc>
          <w:tcPr>
            <w:tcW w:w="2397" w:type="pct"/>
            <w:vAlign w:val="center"/>
          </w:tcPr>
          <w:p w14:paraId="2A3203FE" w14:textId="6FD68BAE" w:rsidR="00CD425B" w:rsidRPr="00C02582" w:rsidRDefault="007939DF" w:rsidP="00C02582">
            <w:pPr>
              <w:pStyle w:val="ListParagraph"/>
              <w:numPr>
                <w:ilvl w:val="0"/>
                <w:numId w:val="2"/>
              </w:numPr>
              <w:ind w:left="427" w:hanging="270"/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i la donación es hecha por algún adulto mayor o por alguna persona indigente, </w:t>
            </w:r>
            <w:r w:rsidR="00C02582"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nalfabeta funcional</w:t>
            </w:r>
            <w:r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o que no hable inglés</w:t>
            </w:r>
            <w:r w:rsidR="00CD425B"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, </w:t>
            </w:r>
            <w:r w:rsidR="00C02582"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e han tomado medidas adicionales para documentar los esfuerzos que se llevaron a cabo para asegurar que los dueños/ocupantes </w:t>
            </w:r>
            <w:r w:rsid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ntienden sus derechos con el propósito de demostrar que el dueño no fue persuadido u obligado a tomar la decisión</w:t>
            </w:r>
            <w:r w:rsidR="005A2A1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tc>
          <w:tcPr>
            <w:tcW w:w="281" w:type="pct"/>
            <w:vAlign w:val="center"/>
          </w:tcPr>
          <w:p w14:paraId="5BCFF473" w14:textId="11944E91" w:rsidR="00CD425B" w:rsidRDefault="00CD425B" w:rsidP="00CD425B">
            <w:pPr>
              <w:jc w:val="center"/>
              <w:rPr>
                <w:rFonts w:ascii="MS Gothic" w:eastAsia="MS Gothic" w:hAnsi="MS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41" w:type="pct"/>
            <w:vAlign w:val="center"/>
          </w:tcPr>
          <w:p w14:paraId="53E1BD10" w14:textId="13905412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80" w:type="pct"/>
            <w:vAlign w:val="center"/>
          </w:tcPr>
          <w:p w14:paraId="161EEE20" w14:textId="50CBC55B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818" w:type="pct"/>
            <w:vAlign w:val="center"/>
          </w:tcPr>
          <w:p w14:paraId="3BA1F6E6" w14:textId="77777777" w:rsidR="00CD425B" w:rsidRPr="00EA3D48" w:rsidRDefault="00CD425B" w:rsidP="00CD425B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90" w:type="pct"/>
            <w:vAlign w:val="center"/>
          </w:tcPr>
          <w:p w14:paraId="4F89B503" w14:textId="3FBD1A12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90" w:type="pct"/>
            <w:vAlign w:val="center"/>
          </w:tcPr>
          <w:p w14:paraId="70F21DA9" w14:textId="4B6B69F6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CD425B" w14:paraId="073D0519" w14:textId="77777777" w:rsidTr="00153948">
        <w:trPr>
          <w:gridAfter w:val="1"/>
          <w:wAfter w:w="3" w:type="pct"/>
        </w:trPr>
        <w:tc>
          <w:tcPr>
            <w:tcW w:w="2397" w:type="pct"/>
            <w:vAlign w:val="center"/>
          </w:tcPr>
          <w:p w14:paraId="387F0FC8" w14:textId="14B975A5" w:rsidR="00CD425B" w:rsidRPr="00C02582" w:rsidRDefault="00C02582" w:rsidP="00C02582">
            <w:pPr>
              <w:pStyle w:val="ListParagraph"/>
              <w:numPr>
                <w:ilvl w:val="0"/>
                <w:numId w:val="2"/>
              </w:numPr>
              <w:ind w:left="427" w:hanging="270"/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e proveyó 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una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copia de la </w:t>
            </w:r>
            <w:r w:rsidR="005A2A1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scritura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de la propiedad donada </w:t>
            </w:r>
            <w:r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n el registro local </w:t>
            </w:r>
            <w:r w:rsidR="00CD425B"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(</w:t>
            </w:r>
            <w:r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incluyendo la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p</w:t>
            </w:r>
            <w:r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á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gina y el tomo)</w:t>
            </w:r>
            <w:r w:rsidR="00CD425B"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tc>
          <w:tcPr>
            <w:tcW w:w="281" w:type="pct"/>
            <w:vAlign w:val="center"/>
          </w:tcPr>
          <w:p w14:paraId="7D8D3BD3" w14:textId="72CCEFAF" w:rsidR="00CD425B" w:rsidRDefault="00CD425B" w:rsidP="00CD425B">
            <w:pPr>
              <w:jc w:val="center"/>
              <w:rPr>
                <w:rFonts w:ascii="MS Gothic" w:eastAsia="MS Gothic" w:hAnsi="MS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41" w:type="pct"/>
            <w:vAlign w:val="center"/>
          </w:tcPr>
          <w:p w14:paraId="2E3D1B7E" w14:textId="3B140D4D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80" w:type="pct"/>
            <w:vAlign w:val="center"/>
          </w:tcPr>
          <w:p w14:paraId="795484C4" w14:textId="0B4F1F37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818" w:type="pct"/>
            <w:vAlign w:val="center"/>
          </w:tcPr>
          <w:p w14:paraId="3A7644CC" w14:textId="77777777" w:rsidR="00CD425B" w:rsidRPr="00EA3D48" w:rsidRDefault="00CD425B" w:rsidP="00CD425B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90" w:type="pct"/>
            <w:vAlign w:val="center"/>
          </w:tcPr>
          <w:p w14:paraId="663A07AB" w14:textId="756D2518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490" w:type="pct"/>
            <w:vAlign w:val="center"/>
          </w:tcPr>
          <w:p w14:paraId="5B4528D9" w14:textId="7734F8AF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</w:tr>
    </w:tbl>
    <w:p w14:paraId="033B4851" w14:textId="42D5843B" w:rsidR="00136197" w:rsidRPr="00995FCD" w:rsidRDefault="00136197">
      <w:pPr>
        <w:rPr>
          <w:b/>
          <w:bCs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15537D" w:rsidRPr="002E6468" w14:paraId="37993C74" w14:textId="77777777" w:rsidTr="001A3BB6">
        <w:tc>
          <w:tcPr>
            <w:tcW w:w="5000" w:type="pct"/>
            <w:shd w:val="clear" w:color="auto" w:fill="808080" w:themeFill="background1" w:themeFillShade="80"/>
          </w:tcPr>
          <w:p w14:paraId="44D84343" w14:textId="244B0A80" w:rsidR="0015537D" w:rsidRPr="00F016B5" w:rsidRDefault="004C4E9E" w:rsidP="00D516E5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  <w:r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 xml:space="preserve">Notas del Revisor de </w:t>
            </w:r>
            <w:proofErr w:type="spellStart"/>
            <w:r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QA</w:t>
            </w:r>
            <w:proofErr w:type="spellEnd"/>
            <w:r w:rsidR="006A6930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/</w:t>
            </w:r>
            <w:proofErr w:type="spellStart"/>
            <w:r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Q</w:t>
            </w:r>
            <w:r w:rsidR="006A6930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C</w:t>
            </w:r>
            <w:proofErr w:type="spellEnd"/>
            <w:r w:rsidR="006A6930" w:rsidRPr="00967DBB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 xml:space="preserve"> </w:t>
            </w:r>
          </w:p>
        </w:tc>
      </w:tr>
      <w:tr w:rsidR="0015537D" w:rsidRPr="002E6468" w14:paraId="07412AFB" w14:textId="77777777" w:rsidTr="001A3BB6">
        <w:trPr>
          <w:trHeight w:val="242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151DC9EE" w14:textId="77777777" w:rsidR="0015537D" w:rsidRPr="00F016B5" w:rsidRDefault="0015537D" w:rsidP="0015537D">
            <w:pPr>
              <w:rPr>
                <w:rFonts w:ascii="Century Gothic" w:hAnsi="Century Gothic"/>
                <w:b/>
                <w:bCs/>
                <w:color w:val="FFFFFF" w:themeColor="background1"/>
                <w:sz w:val="16"/>
                <w:szCs w:val="16"/>
                <w:lang w:val="es-PR"/>
              </w:rPr>
            </w:pPr>
          </w:p>
          <w:p w14:paraId="701D1B56" w14:textId="77777777" w:rsidR="0015537D" w:rsidRPr="00F016B5" w:rsidRDefault="0015537D" w:rsidP="0015537D">
            <w:pPr>
              <w:rPr>
                <w:rFonts w:ascii="Century Gothic" w:hAnsi="Century Gothic"/>
                <w:b/>
                <w:bCs/>
                <w:color w:val="FFFFFF" w:themeColor="background1"/>
                <w:sz w:val="16"/>
                <w:szCs w:val="16"/>
                <w:lang w:val="es-PR"/>
              </w:rPr>
            </w:pPr>
          </w:p>
          <w:p w14:paraId="17D5FC6A" w14:textId="6D5D0C07" w:rsidR="0075281F" w:rsidRPr="00F016B5" w:rsidRDefault="0075281F" w:rsidP="0015537D">
            <w:pPr>
              <w:rPr>
                <w:rFonts w:ascii="Century Gothic" w:hAnsi="Century Gothic"/>
                <w:b/>
                <w:bCs/>
                <w:color w:val="FFFFFF" w:themeColor="background1"/>
                <w:sz w:val="16"/>
                <w:szCs w:val="16"/>
                <w:lang w:val="es-PR"/>
              </w:rPr>
            </w:pPr>
          </w:p>
        </w:tc>
      </w:tr>
    </w:tbl>
    <w:p w14:paraId="143EB5FC" w14:textId="77777777" w:rsidR="0015537D" w:rsidRPr="00F016B5" w:rsidRDefault="0015537D">
      <w:pPr>
        <w:rPr>
          <w:lang w:val="es-PR"/>
        </w:rPr>
      </w:pPr>
    </w:p>
    <w:sectPr w:rsidR="0015537D" w:rsidRPr="00F016B5" w:rsidSect="001A3BB6">
      <w:headerReference w:type="default" r:id="rId8"/>
      <w:headerReference w:type="first" r:id="rId9"/>
      <w:pgSz w:w="12240" w:h="15840"/>
      <w:pgMar w:top="16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E106B" w14:textId="77777777" w:rsidR="00FB6C3E" w:rsidRDefault="00FB6C3E" w:rsidP="00136197">
      <w:pPr>
        <w:spacing w:after="0" w:line="240" w:lineRule="auto"/>
      </w:pPr>
      <w:r>
        <w:separator/>
      </w:r>
    </w:p>
  </w:endnote>
  <w:endnote w:type="continuationSeparator" w:id="0">
    <w:p w14:paraId="1404B984" w14:textId="77777777" w:rsidR="00FB6C3E" w:rsidRDefault="00FB6C3E" w:rsidP="001361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F6934" w14:textId="77777777" w:rsidR="00FB6C3E" w:rsidRDefault="00FB6C3E" w:rsidP="00136197">
      <w:pPr>
        <w:spacing w:after="0" w:line="240" w:lineRule="auto"/>
      </w:pPr>
      <w:r>
        <w:separator/>
      </w:r>
    </w:p>
  </w:footnote>
  <w:footnote w:type="continuationSeparator" w:id="0">
    <w:p w14:paraId="04FB54DA" w14:textId="77777777" w:rsidR="00FB6C3E" w:rsidRDefault="00FB6C3E" w:rsidP="001361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0912B" w14:textId="4E5EB35B" w:rsidR="001A391A" w:rsidRPr="00C00C9A" w:rsidRDefault="001A391A" w:rsidP="001A391A">
    <w:pPr>
      <w:spacing w:after="0" w:line="240" w:lineRule="auto"/>
      <w:ind w:hanging="806"/>
      <w:jc w:val="right"/>
      <w:rPr>
        <w:rFonts w:ascii="Century Gothic" w:eastAsia="Franklin Gothic Book" w:hAnsi="Century Gothic" w:cs="Franklin Gothic Book"/>
        <w:sz w:val="16"/>
        <w:szCs w:val="16"/>
        <w:lang w:val="es-PR"/>
      </w:rPr>
    </w:pPr>
    <w:r w:rsidRPr="00C00C9A">
      <w:rPr>
        <w:rFonts w:ascii="Century Gothic" w:eastAsia="Franklin Gothic Book" w:hAnsi="Century Gothic" w:cs="Franklin Gothic Book"/>
        <w:sz w:val="16"/>
        <w:szCs w:val="16"/>
        <w:lang w:val="es-PR"/>
      </w:rPr>
      <w:t>Programa CDBG-</w:t>
    </w:r>
    <w:proofErr w:type="spellStart"/>
    <w:r w:rsidRPr="00C00C9A">
      <w:rPr>
        <w:rFonts w:ascii="Century Gothic" w:eastAsia="Franklin Gothic Book" w:hAnsi="Century Gothic" w:cs="Franklin Gothic Book"/>
        <w:sz w:val="16"/>
        <w:szCs w:val="16"/>
        <w:lang w:val="es-PR"/>
      </w:rPr>
      <w:t>DR</w:t>
    </w:r>
    <w:proofErr w:type="spellEnd"/>
    <w:r w:rsidRPr="00C00C9A">
      <w:rPr>
        <w:rFonts w:ascii="Century Gothic" w:eastAsia="Franklin Gothic Book" w:hAnsi="Century Gothic" w:cs="Franklin Gothic Book"/>
        <w:sz w:val="16"/>
        <w:szCs w:val="16"/>
        <w:lang w:val="es-PR"/>
      </w:rPr>
      <w:t xml:space="preserve"> </w:t>
    </w:r>
  </w:p>
  <w:p w14:paraId="209DD34C" w14:textId="77777777" w:rsidR="001A391A" w:rsidRPr="00741754" w:rsidRDefault="001A391A" w:rsidP="001A391A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741754">
      <w:rPr>
        <w:rFonts w:ascii="Century Gothic" w:eastAsia="Franklin Gothic Book" w:hAnsi="Century Gothic" w:cs="Franklin Gothic Book"/>
        <w:sz w:val="16"/>
        <w:szCs w:val="16"/>
        <w:lang w:val="es-PR"/>
      </w:rPr>
      <w:t>Asistencia Uniforme de Reubicación</w:t>
    </w:r>
  </w:p>
  <w:p w14:paraId="0B24D938" w14:textId="25E47DDA" w:rsidR="00216073" w:rsidRPr="00741754" w:rsidRDefault="001A391A" w:rsidP="00216073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741754">
      <w:rPr>
        <w:rFonts w:ascii="Century Gothic" w:hAnsi="Century Gothic"/>
        <w:sz w:val="16"/>
        <w:szCs w:val="16"/>
        <w:lang w:val="es-PR"/>
      </w:rPr>
      <w:t xml:space="preserve">Lista de Cotejo </w:t>
    </w:r>
    <w:r w:rsidR="00741754" w:rsidRPr="00741754">
      <w:rPr>
        <w:rFonts w:ascii="Century Gothic" w:hAnsi="Century Gothic"/>
        <w:sz w:val="16"/>
        <w:szCs w:val="16"/>
        <w:lang w:val="es-PR"/>
      </w:rPr>
      <w:t xml:space="preserve">de Cumplimiento con la Ley </w:t>
    </w:r>
    <w:proofErr w:type="spellStart"/>
    <w:r w:rsidR="00741754" w:rsidRPr="00741754">
      <w:rPr>
        <w:rFonts w:ascii="Century Gothic" w:hAnsi="Century Gothic"/>
        <w:sz w:val="16"/>
        <w:szCs w:val="16"/>
        <w:lang w:val="es-PR"/>
      </w:rPr>
      <w:t>URA</w:t>
    </w:r>
    <w:proofErr w:type="spellEnd"/>
    <w:r w:rsidR="00741754" w:rsidRPr="00741754">
      <w:rPr>
        <w:rFonts w:ascii="Century Gothic" w:hAnsi="Century Gothic"/>
        <w:sz w:val="16"/>
        <w:szCs w:val="16"/>
        <w:lang w:val="es-PR"/>
      </w:rPr>
      <w:t xml:space="preserve"> - Donaciones</w:t>
    </w:r>
    <w:r w:rsidRPr="00741754">
      <w:rPr>
        <w:rFonts w:ascii="Century Gothic" w:hAnsi="Century Gothic"/>
        <w:sz w:val="16"/>
        <w:szCs w:val="16"/>
        <w:lang w:val="es-PR"/>
      </w:rPr>
      <w:t xml:space="preserve"> de Propiedad Mueble </w:t>
    </w:r>
  </w:p>
  <w:p w14:paraId="3EEDB2F7" w14:textId="6F338E13" w:rsidR="00136197" w:rsidRPr="00136197" w:rsidRDefault="00997E2F" w:rsidP="001A3BB6">
    <w:pPr>
      <w:pStyle w:val="Header"/>
      <w:jc w:val="right"/>
    </w:pPr>
    <w:sdt>
      <w:sdtPr>
        <w:rPr>
          <w:lang w:val="es-PR"/>
        </w:rPr>
        <w:id w:val="-1318336367"/>
        <w:docPartObj>
          <w:docPartGallery w:val="Page Numbers (Top of Page)"/>
          <w:docPartUnique/>
        </w:docPartObj>
      </w:sdtPr>
      <w:sdtEndPr>
        <w:rPr>
          <w:rFonts w:ascii="Century Gothic" w:eastAsia="Franklin Gothic Book" w:hAnsi="Century Gothic" w:cs="Franklin Gothic Book"/>
          <w:sz w:val="16"/>
          <w:szCs w:val="16"/>
        </w:rPr>
      </w:sdtEndPr>
      <w:sdtContent>
        <w:r w:rsidR="001A391A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>Página</w:t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 xml:space="preserve"> </w:t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begin"/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instrText xml:space="preserve"> PAGE </w:instrText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separate"/>
        </w:r>
        <w:r w:rsidR="005A2A1E">
          <w:rPr>
            <w:rFonts w:ascii="Century Gothic" w:eastAsia="Franklin Gothic Book" w:hAnsi="Century Gothic" w:cs="Franklin Gothic Book"/>
            <w:noProof/>
            <w:sz w:val="16"/>
            <w:szCs w:val="16"/>
            <w:lang w:val="es-PR"/>
          </w:rPr>
          <w:t>2</w:t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end"/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 xml:space="preserve"> </w:t>
        </w:r>
        <w:r w:rsidR="001A391A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>de</w:t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 xml:space="preserve"> </w:t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begin"/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instrText xml:space="preserve"> NUMPAGES  </w:instrText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separate"/>
        </w:r>
        <w:r w:rsidR="005A2A1E">
          <w:rPr>
            <w:rFonts w:ascii="Century Gothic" w:eastAsia="Franklin Gothic Book" w:hAnsi="Century Gothic" w:cs="Franklin Gothic Book"/>
            <w:noProof/>
            <w:sz w:val="16"/>
            <w:szCs w:val="16"/>
            <w:lang w:val="es-PR"/>
          </w:rPr>
          <w:t>2</w:t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BFFAC" w14:textId="36754E91" w:rsidR="007F7F6C" w:rsidRDefault="00C00702" w:rsidP="007F7F6C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6"/>
        <w:szCs w:val="16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4D53F095" wp14:editId="210DCF93">
          <wp:simplePos x="0" y="0"/>
          <wp:positionH relativeFrom="column">
            <wp:posOffset>-167640</wp:posOffset>
          </wp:positionH>
          <wp:positionV relativeFrom="page">
            <wp:posOffset>-15240</wp:posOffset>
          </wp:positionV>
          <wp:extent cx="2247776" cy="1045028"/>
          <wp:effectExtent l="0" t="0" r="635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538"/>
                  <a:stretch/>
                </pic:blipFill>
                <pic:spPr bwMode="auto">
                  <a:xfrm>
                    <a:off x="0" y="0"/>
                    <a:ext cx="2247776" cy="104502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51D7293" w14:textId="428CA4DB" w:rsidR="007F7F6C" w:rsidRPr="002E44C8" w:rsidRDefault="007F7F6C">
    <w:pPr>
      <w:pStyle w:val="Header"/>
      <w:rPr>
        <w:rFonts w:ascii="Century Gothic" w:hAnsi="Century Gothi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0A37B1"/>
    <w:multiLevelType w:val="hybridMultilevel"/>
    <w:tmpl w:val="66508A5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9B7684E"/>
    <w:multiLevelType w:val="hybridMultilevel"/>
    <w:tmpl w:val="0B5ABFC8"/>
    <w:lvl w:ilvl="0" w:tplc="D6262F6E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1A7811"/>
    <w:multiLevelType w:val="hybridMultilevel"/>
    <w:tmpl w:val="521A2F9A"/>
    <w:lvl w:ilvl="0" w:tplc="A9525CC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FFFFFF" w:themeColor="background1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F77F70"/>
    <w:multiLevelType w:val="hybridMultilevel"/>
    <w:tmpl w:val="820A41D2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jMwMjUzsjQxMjRQ0lEKTi0uzszPAykwqgUAoOnSVCwAAAA="/>
  </w:docVars>
  <w:rsids>
    <w:rsidRoot w:val="00136197"/>
    <w:rsid w:val="00031D5F"/>
    <w:rsid w:val="00043F72"/>
    <w:rsid w:val="00097EB4"/>
    <w:rsid w:val="001005F1"/>
    <w:rsid w:val="00115603"/>
    <w:rsid w:val="00124A4A"/>
    <w:rsid w:val="00136197"/>
    <w:rsid w:val="00151701"/>
    <w:rsid w:val="00153948"/>
    <w:rsid w:val="0015537D"/>
    <w:rsid w:val="00157837"/>
    <w:rsid w:val="00174A88"/>
    <w:rsid w:val="00181A50"/>
    <w:rsid w:val="001A391A"/>
    <w:rsid w:val="001A3BB6"/>
    <w:rsid w:val="001A62DB"/>
    <w:rsid w:val="001A7219"/>
    <w:rsid w:val="001C0AA8"/>
    <w:rsid w:val="001C7B1D"/>
    <w:rsid w:val="001F4678"/>
    <w:rsid w:val="00216073"/>
    <w:rsid w:val="002633DE"/>
    <w:rsid w:val="002A56F6"/>
    <w:rsid w:val="002E1948"/>
    <w:rsid w:val="002E44C8"/>
    <w:rsid w:val="002E6468"/>
    <w:rsid w:val="002F0D91"/>
    <w:rsid w:val="0030231F"/>
    <w:rsid w:val="003124ED"/>
    <w:rsid w:val="003233E4"/>
    <w:rsid w:val="00346D76"/>
    <w:rsid w:val="00355AF7"/>
    <w:rsid w:val="0035679D"/>
    <w:rsid w:val="003647C0"/>
    <w:rsid w:val="003675C8"/>
    <w:rsid w:val="003733DD"/>
    <w:rsid w:val="003747F1"/>
    <w:rsid w:val="003B31CC"/>
    <w:rsid w:val="003F6028"/>
    <w:rsid w:val="004006C8"/>
    <w:rsid w:val="004406A1"/>
    <w:rsid w:val="00447BBF"/>
    <w:rsid w:val="00491737"/>
    <w:rsid w:val="004A2D65"/>
    <w:rsid w:val="004A2F5C"/>
    <w:rsid w:val="004C4E9E"/>
    <w:rsid w:val="004C6FDC"/>
    <w:rsid w:val="0055531D"/>
    <w:rsid w:val="005A2A1E"/>
    <w:rsid w:val="00657E46"/>
    <w:rsid w:val="006A0D3E"/>
    <w:rsid w:val="006A6930"/>
    <w:rsid w:val="006C1B33"/>
    <w:rsid w:val="006C5577"/>
    <w:rsid w:val="00705696"/>
    <w:rsid w:val="007404FA"/>
    <w:rsid w:val="00741754"/>
    <w:rsid w:val="00741B3D"/>
    <w:rsid w:val="0075281F"/>
    <w:rsid w:val="0078375D"/>
    <w:rsid w:val="007939DF"/>
    <w:rsid w:val="007C3F4D"/>
    <w:rsid w:val="007D25B1"/>
    <w:rsid w:val="007F7F6C"/>
    <w:rsid w:val="00817DD7"/>
    <w:rsid w:val="00875D27"/>
    <w:rsid w:val="008E529F"/>
    <w:rsid w:val="008F1745"/>
    <w:rsid w:val="008F24FB"/>
    <w:rsid w:val="0091399C"/>
    <w:rsid w:val="00995FCD"/>
    <w:rsid w:val="00997E2F"/>
    <w:rsid w:val="009A2340"/>
    <w:rsid w:val="009B1082"/>
    <w:rsid w:val="00A24933"/>
    <w:rsid w:val="00A42CA0"/>
    <w:rsid w:val="00A61D51"/>
    <w:rsid w:val="00A64269"/>
    <w:rsid w:val="00AA089F"/>
    <w:rsid w:val="00AE76F6"/>
    <w:rsid w:val="00B15D02"/>
    <w:rsid w:val="00B30C15"/>
    <w:rsid w:val="00B3307A"/>
    <w:rsid w:val="00B62BF6"/>
    <w:rsid w:val="00BA2F83"/>
    <w:rsid w:val="00BA4A33"/>
    <w:rsid w:val="00BE742E"/>
    <w:rsid w:val="00C00702"/>
    <w:rsid w:val="00C02582"/>
    <w:rsid w:val="00C25517"/>
    <w:rsid w:val="00C46A3E"/>
    <w:rsid w:val="00C82A8A"/>
    <w:rsid w:val="00C92EEA"/>
    <w:rsid w:val="00CC0305"/>
    <w:rsid w:val="00CD425B"/>
    <w:rsid w:val="00D2401A"/>
    <w:rsid w:val="00D4015A"/>
    <w:rsid w:val="00D478A7"/>
    <w:rsid w:val="00D516E5"/>
    <w:rsid w:val="00D60CB5"/>
    <w:rsid w:val="00D73540"/>
    <w:rsid w:val="00D806C2"/>
    <w:rsid w:val="00DB09A3"/>
    <w:rsid w:val="00DB3EBB"/>
    <w:rsid w:val="00DC73DA"/>
    <w:rsid w:val="00E45189"/>
    <w:rsid w:val="00EF11C0"/>
    <w:rsid w:val="00F016B5"/>
    <w:rsid w:val="00F11872"/>
    <w:rsid w:val="00F21C95"/>
    <w:rsid w:val="00F26BEC"/>
    <w:rsid w:val="00FB0C1A"/>
    <w:rsid w:val="00FB6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AD94E62"/>
  <w15:chartTrackingRefBased/>
  <w15:docId w15:val="{F1BB057C-BF1C-4CF9-A4E5-36685C804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6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Pull Quote,Bullet Paragraph"/>
    <w:basedOn w:val="Normal"/>
    <w:link w:val="ListParagraphChar"/>
    <w:uiPriority w:val="34"/>
    <w:qFormat/>
    <w:rsid w:val="00136197"/>
    <w:pPr>
      <w:ind w:left="720"/>
      <w:contextualSpacing/>
    </w:pPr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aliases w:val="Pull Quote Char,Bullet Paragraph Char"/>
    <w:basedOn w:val="DefaultParagraphFont"/>
    <w:link w:val="ListParagraph"/>
    <w:uiPriority w:val="34"/>
    <w:locked/>
    <w:rsid w:val="00136197"/>
    <w:rPr>
      <w:rFonts w:ascii="Calibri" w:eastAsia="Calibri" w:hAnsi="Calibri" w:cs="Calibri"/>
      <w:color w:val="000000"/>
    </w:rPr>
  </w:style>
  <w:style w:type="character" w:customStyle="1" w:styleId="hgkelc">
    <w:name w:val="hgkelc"/>
    <w:basedOn w:val="DefaultParagraphFont"/>
    <w:rsid w:val="00136197"/>
  </w:style>
  <w:style w:type="paragraph" w:styleId="Header">
    <w:name w:val="header"/>
    <w:basedOn w:val="Normal"/>
    <w:link w:val="HeaderChar"/>
    <w:uiPriority w:val="99"/>
    <w:unhideWhenUsed/>
    <w:rsid w:val="001361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6197"/>
  </w:style>
  <w:style w:type="paragraph" w:styleId="Footer">
    <w:name w:val="footer"/>
    <w:basedOn w:val="Normal"/>
    <w:link w:val="FooterChar"/>
    <w:uiPriority w:val="99"/>
    <w:unhideWhenUsed/>
    <w:rsid w:val="001361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6197"/>
  </w:style>
  <w:style w:type="paragraph" w:styleId="NormalWeb">
    <w:name w:val="Normal (Web)"/>
    <w:basedOn w:val="Normal"/>
    <w:uiPriority w:val="99"/>
    <w:unhideWhenUsed/>
    <w:rsid w:val="003B31CC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553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53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53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3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3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53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31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D425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0A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9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C4A457-7508-4B6D-8829-BFD8651EA8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4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Cedeño Aponte</dc:creator>
  <cp:keywords/>
  <dc:description/>
  <cp:lastModifiedBy>Jelina Colon</cp:lastModifiedBy>
  <cp:revision>2</cp:revision>
  <dcterms:created xsi:type="dcterms:W3CDTF">2022-06-21T13:07:00Z</dcterms:created>
  <dcterms:modified xsi:type="dcterms:W3CDTF">2022-06-21T13:07:00Z</dcterms:modified>
</cp:coreProperties>
</file>